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1B711FB" w14:textId="32FC604C" w:rsidR="00106D70" w:rsidRPr="007D073D" w:rsidRDefault="00106D70" w:rsidP="00004FB1">
      <w:pPr>
        <w:jc w:val="center"/>
        <w:rPr>
          <w:rFonts w:ascii="Times New Roman" w:eastAsia="標楷體" w:hAnsi="Times New Roman" w:cs="Times New Roman"/>
          <w:b/>
          <w:sz w:val="28"/>
        </w:rPr>
      </w:pPr>
      <w:bookmarkStart w:id="0" w:name="_Toc264969555"/>
      <w:bookmarkStart w:id="1" w:name="_Toc264970204"/>
      <w:r w:rsidRPr="007D073D">
        <w:rPr>
          <w:rFonts w:ascii="Times New Roman" w:eastAsia="標楷體" w:hAnsi="Times New Roman" w:cs="Times New Roman"/>
          <w:b/>
          <w:sz w:val="28"/>
        </w:rPr>
        <w:t>「</w:t>
      </w:r>
      <w:r w:rsidR="00DD1D5C" w:rsidRPr="007D073D">
        <w:rPr>
          <w:rFonts w:ascii="Times New Roman" w:eastAsia="標楷體" w:hAnsi="Times New Roman" w:cs="Times New Roman"/>
          <w:b/>
          <w:sz w:val="28"/>
        </w:rPr>
        <w:t>台美碳捕捉、再利用與封存</w:t>
      </w:r>
      <w:r w:rsidR="00DD1D5C" w:rsidRPr="007D073D">
        <w:rPr>
          <w:rFonts w:ascii="Times New Roman" w:eastAsia="標楷體" w:hAnsi="Times New Roman" w:cs="Times New Roman"/>
          <w:b/>
          <w:sz w:val="28"/>
        </w:rPr>
        <w:t>(CCUS)</w:t>
      </w:r>
      <w:r w:rsidR="00DD1D5C" w:rsidRPr="007D073D">
        <w:rPr>
          <w:rFonts w:ascii="Times New Roman" w:eastAsia="標楷體" w:hAnsi="Times New Roman" w:cs="Times New Roman"/>
          <w:b/>
          <w:sz w:val="28"/>
        </w:rPr>
        <w:t>產業推動聯盟</w:t>
      </w:r>
      <w:r w:rsidRPr="007D073D">
        <w:rPr>
          <w:rFonts w:ascii="Times New Roman" w:eastAsia="標楷體" w:hAnsi="Times New Roman" w:cs="Times New Roman"/>
          <w:b/>
          <w:sz w:val="28"/>
        </w:rPr>
        <w:t>」團體會員入會申請書</w:t>
      </w:r>
      <w:bookmarkEnd w:id="0"/>
      <w:bookmarkEnd w:id="1"/>
    </w:p>
    <w:p w14:paraId="5D288B3E" w14:textId="77777777" w:rsidR="00BA314D" w:rsidRPr="007D073D" w:rsidRDefault="00BA314D" w:rsidP="00BA314D">
      <w:pPr>
        <w:jc w:val="center"/>
        <w:rPr>
          <w:rFonts w:ascii="Times New Roman" w:eastAsia="標楷體" w:hAnsi="Times New Roman" w:cs="Times New Roman"/>
          <w:b/>
          <w:sz w:val="28"/>
        </w:rPr>
      </w:pPr>
      <w:r w:rsidRPr="007D073D">
        <w:rPr>
          <w:rFonts w:ascii="Times New Roman" w:eastAsia="標楷體" w:hAnsi="Times New Roman" w:cs="Times New Roman"/>
          <w:b/>
          <w:sz w:val="28"/>
        </w:rPr>
        <w:t xml:space="preserve">Taiwan-U.S. Carbon Capture, Utilization and Storage (CCUS) </w:t>
      </w:r>
    </w:p>
    <w:p w14:paraId="7772A7DB" w14:textId="77777777" w:rsidR="00BA314D" w:rsidRPr="007D073D" w:rsidRDefault="00BA314D" w:rsidP="00BA314D">
      <w:pPr>
        <w:jc w:val="center"/>
        <w:rPr>
          <w:rFonts w:ascii="Times New Roman" w:eastAsia="標楷體" w:hAnsi="Times New Roman" w:cs="Times New Roman"/>
          <w:b/>
          <w:sz w:val="28"/>
        </w:rPr>
      </w:pPr>
      <w:r w:rsidRPr="007D073D">
        <w:rPr>
          <w:rFonts w:ascii="Times New Roman" w:eastAsia="標楷體" w:hAnsi="Times New Roman" w:cs="Times New Roman"/>
          <w:b/>
          <w:sz w:val="28"/>
        </w:rPr>
        <w:t xml:space="preserve">Industry Promotion Alliance </w:t>
      </w:r>
    </w:p>
    <w:p w14:paraId="17070F24" w14:textId="049E70B4" w:rsidR="00BF0223" w:rsidRPr="007D073D" w:rsidRDefault="00BA314D" w:rsidP="00A22684">
      <w:pPr>
        <w:spacing w:afterLines="50" w:after="180"/>
        <w:jc w:val="center"/>
        <w:rPr>
          <w:rFonts w:ascii="Times New Roman" w:eastAsia="標楷體" w:hAnsi="Times New Roman" w:cs="Times New Roman"/>
          <w:b/>
          <w:sz w:val="28"/>
        </w:rPr>
      </w:pPr>
      <w:r w:rsidRPr="007D073D">
        <w:rPr>
          <w:rFonts w:ascii="Times New Roman" w:eastAsia="標楷體" w:hAnsi="Times New Roman" w:cs="Times New Roman"/>
          <w:b/>
          <w:sz w:val="28"/>
        </w:rPr>
        <w:t>Application Form</w:t>
      </w:r>
    </w:p>
    <w:tbl>
      <w:tblPr>
        <w:tblW w:w="992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left w:w="57" w:type="dxa"/>
          <w:bottom w:w="57" w:type="dxa"/>
          <w:right w:w="57" w:type="dxa"/>
        </w:tblCellMar>
        <w:tblLook w:val="01E0" w:firstRow="1" w:lastRow="1" w:firstColumn="1" w:lastColumn="1" w:noHBand="0" w:noVBand="0"/>
      </w:tblPr>
      <w:tblGrid>
        <w:gridCol w:w="1937"/>
        <w:gridCol w:w="667"/>
        <w:gridCol w:w="68"/>
        <w:gridCol w:w="982"/>
        <w:gridCol w:w="732"/>
        <w:gridCol w:w="714"/>
        <w:gridCol w:w="873"/>
        <w:gridCol w:w="62"/>
        <w:gridCol w:w="1153"/>
        <w:gridCol w:w="56"/>
        <w:gridCol w:w="1250"/>
        <w:gridCol w:w="1429"/>
      </w:tblGrid>
      <w:tr w:rsidR="00C24816" w:rsidRPr="007D073D" w14:paraId="02EAD798" w14:textId="77777777" w:rsidTr="00A22684">
        <w:trPr>
          <w:trHeight w:val="658"/>
          <w:jc w:val="center"/>
        </w:trPr>
        <w:tc>
          <w:tcPr>
            <w:tcW w:w="976" w:type="pct"/>
            <w:vMerge w:val="restart"/>
            <w:shd w:val="clear" w:color="auto" w:fill="auto"/>
            <w:vAlign w:val="center"/>
          </w:tcPr>
          <w:p w14:paraId="189E600D" w14:textId="77777777" w:rsidR="00A22684" w:rsidRDefault="00363ADC" w:rsidP="004D6F71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團體</w:t>
            </w:r>
            <w:r w:rsidR="00D93604"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/</w:t>
            </w:r>
            <w:r w:rsidR="00D93604"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公司</w:t>
            </w:r>
          </w:p>
          <w:p w14:paraId="1AA60992" w14:textId="0DE801EB" w:rsidR="00363ADC" w:rsidRPr="00A22684" w:rsidRDefault="00D93604" w:rsidP="004D6F71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商業</w:t>
            </w:r>
            <w:r w:rsidR="00363ADC"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名稱</w:t>
            </w:r>
          </w:p>
          <w:p w14:paraId="57399B1B" w14:textId="1D7C36C5" w:rsidR="00BF0223" w:rsidRPr="00A22684" w:rsidRDefault="007D073D" w:rsidP="004D6F71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(</w:t>
            </w:r>
            <w:r w:rsidR="00BA314D"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Group/Company Name</w:t>
            </w:r>
            <w:r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)</w:t>
            </w:r>
          </w:p>
        </w:tc>
        <w:tc>
          <w:tcPr>
            <w:tcW w:w="1233" w:type="pct"/>
            <w:gridSpan w:val="4"/>
            <w:shd w:val="clear" w:color="auto" w:fill="auto"/>
            <w:vAlign w:val="center"/>
          </w:tcPr>
          <w:p w14:paraId="58003B3D" w14:textId="6487186A" w:rsidR="00363ADC" w:rsidRPr="00A22684" w:rsidRDefault="00363ADC" w:rsidP="00004FB1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中文</w:t>
            </w:r>
            <w:r w:rsidR="007D073D"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(</w:t>
            </w:r>
            <w:r w:rsidR="00BA314D"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Chinese</w:t>
            </w:r>
            <w:r w:rsidR="007D073D"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)</w:t>
            </w:r>
          </w:p>
        </w:tc>
        <w:tc>
          <w:tcPr>
            <w:tcW w:w="2790" w:type="pct"/>
            <w:gridSpan w:val="7"/>
            <w:shd w:val="clear" w:color="auto" w:fill="auto"/>
            <w:vAlign w:val="center"/>
          </w:tcPr>
          <w:p w14:paraId="1BED8A99" w14:textId="77777777" w:rsidR="00363ADC" w:rsidRPr="007D073D" w:rsidRDefault="00363ADC" w:rsidP="00004FB1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C24816" w:rsidRPr="007D073D" w14:paraId="63713655" w14:textId="77777777" w:rsidTr="00A22684">
        <w:trPr>
          <w:trHeight w:val="658"/>
          <w:jc w:val="center"/>
        </w:trPr>
        <w:tc>
          <w:tcPr>
            <w:tcW w:w="976" w:type="pct"/>
            <w:vMerge/>
            <w:shd w:val="clear" w:color="auto" w:fill="auto"/>
            <w:vAlign w:val="center"/>
          </w:tcPr>
          <w:p w14:paraId="065D84B1" w14:textId="77777777" w:rsidR="00363ADC" w:rsidRPr="00A22684" w:rsidRDefault="00363ADC" w:rsidP="004D6F71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</w:p>
        </w:tc>
        <w:tc>
          <w:tcPr>
            <w:tcW w:w="1233" w:type="pct"/>
            <w:gridSpan w:val="4"/>
            <w:shd w:val="clear" w:color="auto" w:fill="auto"/>
            <w:vAlign w:val="center"/>
          </w:tcPr>
          <w:p w14:paraId="4CB81CB2" w14:textId="4C479FFA" w:rsidR="00363ADC" w:rsidRPr="00A22684" w:rsidRDefault="00363ADC" w:rsidP="00004FB1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英文</w:t>
            </w:r>
            <w:r w:rsidR="007D073D"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(</w:t>
            </w:r>
            <w:r w:rsidR="00BA314D"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English</w:t>
            </w:r>
            <w:r w:rsidR="007D073D"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)</w:t>
            </w:r>
          </w:p>
        </w:tc>
        <w:tc>
          <w:tcPr>
            <w:tcW w:w="2790" w:type="pct"/>
            <w:gridSpan w:val="7"/>
            <w:shd w:val="clear" w:color="auto" w:fill="auto"/>
            <w:vAlign w:val="center"/>
          </w:tcPr>
          <w:p w14:paraId="4E31B172" w14:textId="77777777" w:rsidR="00363ADC" w:rsidRPr="007D073D" w:rsidRDefault="00363ADC" w:rsidP="00004FB1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C24816" w:rsidRPr="007D073D" w14:paraId="6F7C70D9" w14:textId="77777777" w:rsidTr="00A22684">
        <w:trPr>
          <w:trHeight w:val="20"/>
          <w:jc w:val="center"/>
        </w:trPr>
        <w:tc>
          <w:tcPr>
            <w:tcW w:w="976" w:type="pct"/>
            <w:shd w:val="clear" w:color="auto" w:fill="auto"/>
            <w:vAlign w:val="center"/>
          </w:tcPr>
          <w:p w14:paraId="137157E7" w14:textId="77777777" w:rsidR="00A22684" w:rsidRDefault="00C24816" w:rsidP="004D6F71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公司登記</w:t>
            </w:r>
            <w:r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/</w:t>
            </w:r>
          </w:p>
          <w:p w14:paraId="6F3B46C8" w14:textId="7E45FE5F" w:rsidR="00C24816" w:rsidRPr="00A22684" w:rsidRDefault="00C24816" w:rsidP="004D6F71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商業登記字號</w:t>
            </w:r>
          </w:p>
          <w:p w14:paraId="093E4581" w14:textId="59E92C32" w:rsidR="00BF0223" w:rsidRPr="00A22684" w:rsidRDefault="007D073D" w:rsidP="004D6F71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(</w:t>
            </w:r>
            <w:r w:rsidR="00BA314D"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Business License Registered No.</w:t>
            </w:r>
            <w:r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)</w:t>
            </w:r>
          </w:p>
        </w:tc>
        <w:tc>
          <w:tcPr>
            <w:tcW w:w="4024" w:type="pct"/>
            <w:gridSpan w:val="11"/>
            <w:shd w:val="clear" w:color="auto" w:fill="auto"/>
            <w:vAlign w:val="center"/>
          </w:tcPr>
          <w:p w14:paraId="34FD2B8C" w14:textId="77777777" w:rsidR="00C24816" w:rsidRPr="007D073D" w:rsidRDefault="00C24816" w:rsidP="00004FB1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8A2372" w:rsidRPr="007D073D" w14:paraId="01346E65" w14:textId="77777777" w:rsidTr="00A22684">
        <w:trPr>
          <w:trHeight w:val="20"/>
          <w:jc w:val="center"/>
        </w:trPr>
        <w:tc>
          <w:tcPr>
            <w:tcW w:w="976" w:type="pct"/>
            <w:shd w:val="clear" w:color="auto" w:fill="auto"/>
            <w:vAlign w:val="center"/>
          </w:tcPr>
          <w:p w14:paraId="719937E8" w14:textId="77777777" w:rsidR="008A2372" w:rsidRPr="00A22684" w:rsidRDefault="008A2372" w:rsidP="004D6F71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地址</w:t>
            </w:r>
          </w:p>
          <w:p w14:paraId="1402309E" w14:textId="072A8B64" w:rsidR="00BF0223" w:rsidRPr="00A22684" w:rsidRDefault="00BF0223" w:rsidP="004D6F71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(Address)</w:t>
            </w:r>
          </w:p>
        </w:tc>
        <w:tc>
          <w:tcPr>
            <w:tcW w:w="4024" w:type="pct"/>
            <w:gridSpan w:val="11"/>
            <w:shd w:val="clear" w:color="auto" w:fill="auto"/>
            <w:vAlign w:val="center"/>
          </w:tcPr>
          <w:p w14:paraId="330FD393" w14:textId="77777777" w:rsidR="008A2372" w:rsidRPr="007D073D" w:rsidRDefault="008A2372" w:rsidP="00004FB1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060D1E" w:rsidRPr="007D073D" w14:paraId="3D74BCF4" w14:textId="77777777" w:rsidTr="00A22684">
        <w:trPr>
          <w:trHeight w:val="20"/>
          <w:jc w:val="center"/>
        </w:trPr>
        <w:tc>
          <w:tcPr>
            <w:tcW w:w="976" w:type="pct"/>
            <w:shd w:val="clear" w:color="auto" w:fill="auto"/>
            <w:vAlign w:val="center"/>
          </w:tcPr>
          <w:p w14:paraId="4D31F268" w14:textId="77777777" w:rsidR="00D93604" w:rsidRPr="00A22684" w:rsidRDefault="00D93604" w:rsidP="004D6F71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成立日期</w:t>
            </w:r>
          </w:p>
          <w:p w14:paraId="537BD0D0" w14:textId="08A03593" w:rsidR="00BF0223" w:rsidRPr="00A22684" w:rsidRDefault="007D073D" w:rsidP="004D6F71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(</w:t>
            </w:r>
            <w:r w:rsidR="00BA314D"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Date of Establishment</w:t>
            </w:r>
            <w:r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)</w:t>
            </w:r>
          </w:p>
        </w:tc>
        <w:tc>
          <w:tcPr>
            <w:tcW w:w="2033" w:type="pct"/>
            <w:gridSpan w:val="6"/>
            <w:shd w:val="clear" w:color="auto" w:fill="auto"/>
            <w:vAlign w:val="center"/>
          </w:tcPr>
          <w:p w14:paraId="50069746" w14:textId="77777777" w:rsidR="00D93604" w:rsidRPr="007D073D" w:rsidRDefault="00D93604" w:rsidP="00004FB1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611" w:type="pct"/>
            <w:gridSpan w:val="2"/>
            <w:shd w:val="clear" w:color="auto" w:fill="auto"/>
            <w:vAlign w:val="center"/>
          </w:tcPr>
          <w:p w14:paraId="4D3ED4AE" w14:textId="77777777" w:rsidR="00D93604" w:rsidRPr="00A22684" w:rsidRDefault="00395FDE" w:rsidP="004D6F71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業務項目</w:t>
            </w:r>
          </w:p>
          <w:p w14:paraId="27E64A53" w14:textId="10A44C40" w:rsidR="00BF0223" w:rsidRPr="00A22684" w:rsidRDefault="00BF0223" w:rsidP="004D6F71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b/>
                <w:bCs/>
              </w:rPr>
              <w:t>(</w:t>
            </w:r>
            <w:r w:rsidR="00BA314D"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Business Items)</w:t>
            </w:r>
          </w:p>
        </w:tc>
        <w:tc>
          <w:tcPr>
            <w:tcW w:w="1380" w:type="pct"/>
            <w:gridSpan w:val="3"/>
            <w:shd w:val="clear" w:color="auto" w:fill="auto"/>
            <w:vAlign w:val="center"/>
          </w:tcPr>
          <w:p w14:paraId="48BE0939" w14:textId="77777777" w:rsidR="00D93604" w:rsidRPr="007D073D" w:rsidRDefault="00D93604" w:rsidP="00004FB1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060D1E" w:rsidRPr="007D073D" w14:paraId="777D6C61" w14:textId="77777777" w:rsidTr="00A22684">
        <w:trPr>
          <w:trHeight w:val="20"/>
          <w:jc w:val="center"/>
        </w:trPr>
        <w:tc>
          <w:tcPr>
            <w:tcW w:w="976" w:type="pct"/>
            <w:shd w:val="clear" w:color="auto" w:fill="auto"/>
            <w:vAlign w:val="center"/>
          </w:tcPr>
          <w:p w14:paraId="0FE08109" w14:textId="77777777" w:rsidR="00043B80" w:rsidRPr="00A22684" w:rsidRDefault="00043B80" w:rsidP="004D6F71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統一編號</w:t>
            </w:r>
          </w:p>
          <w:p w14:paraId="4281B009" w14:textId="341F51C2" w:rsidR="00BF0223" w:rsidRPr="00A22684" w:rsidRDefault="007D073D" w:rsidP="004D6F71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(</w:t>
            </w:r>
            <w:r w:rsidR="00BA314D"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Government Uniform Invoice number</w:t>
            </w:r>
            <w:r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)</w:t>
            </w:r>
          </w:p>
        </w:tc>
        <w:tc>
          <w:tcPr>
            <w:tcW w:w="2033" w:type="pct"/>
            <w:gridSpan w:val="6"/>
            <w:shd w:val="clear" w:color="auto" w:fill="auto"/>
            <w:vAlign w:val="center"/>
          </w:tcPr>
          <w:p w14:paraId="044B297B" w14:textId="77777777" w:rsidR="00043B80" w:rsidRPr="007D073D" w:rsidRDefault="00043B80" w:rsidP="00004FB1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611" w:type="pct"/>
            <w:gridSpan w:val="2"/>
            <w:shd w:val="clear" w:color="auto" w:fill="auto"/>
            <w:vAlign w:val="center"/>
          </w:tcPr>
          <w:p w14:paraId="77BEEB99" w14:textId="77777777" w:rsidR="00043B80" w:rsidRPr="00A22684" w:rsidRDefault="00043B80" w:rsidP="004D6F71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公司網站</w:t>
            </w:r>
          </w:p>
          <w:p w14:paraId="52830FDA" w14:textId="30905AF7" w:rsidR="00BF0223" w:rsidRPr="00A22684" w:rsidRDefault="007D073D" w:rsidP="004D6F71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(</w:t>
            </w:r>
            <w:r w:rsidR="00BA314D"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Company Website</w:t>
            </w:r>
            <w:r w:rsidR="00BF0223" w:rsidRPr="00A22684">
              <w:rPr>
                <w:rFonts w:ascii="Times New Roman" w:eastAsia="標楷體" w:hAnsi="Times New Roman" w:cs="Times New Roman"/>
                <w:b/>
                <w:bCs/>
              </w:rPr>
              <w:t>)</w:t>
            </w:r>
          </w:p>
        </w:tc>
        <w:tc>
          <w:tcPr>
            <w:tcW w:w="1380" w:type="pct"/>
            <w:gridSpan w:val="3"/>
            <w:shd w:val="clear" w:color="auto" w:fill="auto"/>
            <w:vAlign w:val="center"/>
          </w:tcPr>
          <w:p w14:paraId="0903F291" w14:textId="77777777" w:rsidR="00043B80" w:rsidRPr="007D073D" w:rsidRDefault="00043B80" w:rsidP="00004FB1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060D1E" w:rsidRPr="007D073D" w14:paraId="367FC5DA" w14:textId="77777777" w:rsidTr="00A22684">
        <w:trPr>
          <w:trHeight w:val="20"/>
          <w:jc w:val="center"/>
        </w:trPr>
        <w:tc>
          <w:tcPr>
            <w:tcW w:w="976" w:type="pct"/>
            <w:shd w:val="clear" w:color="auto" w:fill="auto"/>
            <w:vAlign w:val="center"/>
          </w:tcPr>
          <w:p w14:paraId="6ABA80AC" w14:textId="77777777" w:rsidR="00106D70" w:rsidRPr="00A22684" w:rsidRDefault="00060D1E" w:rsidP="004D6F71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負責人</w:t>
            </w:r>
          </w:p>
          <w:p w14:paraId="21B3BEED" w14:textId="3B979411" w:rsidR="00BF0223" w:rsidRPr="00A22684" w:rsidRDefault="00BF0223" w:rsidP="004D6F71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b/>
                <w:bCs/>
              </w:rPr>
              <w:t>(</w:t>
            </w:r>
            <w:r w:rsidR="007D073D"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Legal</w:t>
            </w:r>
            <w:r w:rsidR="00BA314D"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 xml:space="preserve"> representative of the company</w:t>
            </w:r>
            <w:r w:rsidRPr="00A22684">
              <w:rPr>
                <w:rFonts w:ascii="Times New Roman" w:eastAsia="標楷體" w:hAnsi="Times New Roman" w:cs="Times New Roman"/>
                <w:b/>
                <w:bCs/>
              </w:rPr>
              <w:t>)</w:t>
            </w:r>
          </w:p>
        </w:tc>
        <w:tc>
          <w:tcPr>
            <w:tcW w:w="2033" w:type="pct"/>
            <w:gridSpan w:val="6"/>
            <w:shd w:val="clear" w:color="auto" w:fill="auto"/>
            <w:vAlign w:val="center"/>
          </w:tcPr>
          <w:p w14:paraId="07B03CFA" w14:textId="77777777" w:rsidR="00106D70" w:rsidRPr="007D073D" w:rsidRDefault="00106D70" w:rsidP="00004FB1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611" w:type="pct"/>
            <w:gridSpan w:val="2"/>
            <w:shd w:val="clear" w:color="auto" w:fill="auto"/>
            <w:vAlign w:val="center"/>
          </w:tcPr>
          <w:p w14:paraId="2F79AC00" w14:textId="77777777" w:rsidR="00106D70" w:rsidRPr="00A22684" w:rsidRDefault="00060D1E" w:rsidP="004D6F71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電話</w:t>
            </w:r>
          </w:p>
          <w:p w14:paraId="0F20031D" w14:textId="5D284FE9" w:rsidR="00BF0223" w:rsidRPr="00A22684" w:rsidRDefault="00BF0223" w:rsidP="004D6F71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b/>
                <w:bCs/>
              </w:rPr>
              <w:t>(</w:t>
            </w:r>
            <w:r w:rsidR="00BA314D"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Tel</w:t>
            </w:r>
            <w:r w:rsidR="003E6D56">
              <w:rPr>
                <w:rFonts w:ascii="Times New Roman" w:eastAsia="標楷體" w:hAnsi="Times New Roman" w:cs="Times New Roman"/>
                <w:b/>
                <w:bCs/>
                <w:szCs w:val="24"/>
              </w:rPr>
              <w:t>.</w:t>
            </w:r>
            <w:r w:rsidRPr="00A22684">
              <w:rPr>
                <w:rFonts w:ascii="Times New Roman" w:eastAsia="標楷體" w:hAnsi="Times New Roman" w:cs="Times New Roman"/>
                <w:b/>
                <w:bCs/>
              </w:rPr>
              <w:t>)</w:t>
            </w:r>
          </w:p>
        </w:tc>
        <w:tc>
          <w:tcPr>
            <w:tcW w:w="1380" w:type="pct"/>
            <w:gridSpan w:val="3"/>
            <w:shd w:val="clear" w:color="auto" w:fill="auto"/>
            <w:vAlign w:val="center"/>
          </w:tcPr>
          <w:p w14:paraId="5A241D2A" w14:textId="77777777" w:rsidR="00106D70" w:rsidRPr="007D073D" w:rsidRDefault="00106D70" w:rsidP="00004FB1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060D1E" w:rsidRPr="007D073D" w14:paraId="6A09577D" w14:textId="77777777" w:rsidTr="00A22684">
        <w:trPr>
          <w:trHeight w:val="20"/>
          <w:jc w:val="center"/>
        </w:trPr>
        <w:tc>
          <w:tcPr>
            <w:tcW w:w="976" w:type="pct"/>
            <w:shd w:val="clear" w:color="auto" w:fill="auto"/>
            <w:vAlign w:val="center"/>
          </w:tcPr>
          <w:p w14:paraId="3B1D34EF" w14:textId="77777777" w:rsidR="00060D1E" w:rsidRPr="00A22684" w:rsidRDefault="00060D1E" w:rsidP="001F71EA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傳真</w:t>
            </w:r>
          </w:p>
          <w:p w14:paraId="5ED5FDC2" w14:textId="6E8E85DE" w:rsidR="00BF0223" w:rsidRPr="00A22684" w:rsidRDefault="007D073D" w:rsidP="001F71EA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(</w:t>
            </w:r>
            <w:r w:rsidR="00BA314D"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Fax</w:t>
            </w:r>
            <w:r w:rsidR="003E6D56">
              <w:rPr>
                <w:rFonts w:ascii="Times New Roman" w:eastAsia="標楷體" w:hAnsi="Times New Roman" w:cs="Times New Roman"/>
                <w:b/>
                <w:bCs/>
                <w:szCs w:val="24"/>
              </w:rPr>
              <w:t>.</w:t>
            </w:r>
            <w:r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)</w:t>
            </w:r>
          </w:p>
        </w:tc>
        <w:tc>
          <w:tcPr>
            <w:tcW w:w="2033" w:type="pct"/>
            <w:gridSpan w:val="6"/>
            <w:shd w:val="clear" w:color="auto" w:fill="auto"/>
            <w:vAlign w:val="center"/>
          </w:tcPr>
          <w:p w14:paraId="5274D2D8" w14:textId="77777777" w:rsidR="00060D1E" w:rsidRPr="007D073D" w:rsidRDefault="00060D1E" w:rsidP="001F71EA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611" w:type="pct"/>
            <w:gridSpan w:val="2"/>
            <w:shd w:val="clear" w:color="auto" w:fill="auto"/>
            <w:vAlign w:val="center"/>
          </w:tcPr>
          <w:p w14:paraId="4321725A" w14:textId="77777777" w:rsidR="00060D1E" w:rsidRPr="00A22684" w:rsidRDefault="00060D1E" w:rsidP="001F71EA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電子信箱</w:t>
            </w:r>
          </w:p>
          <w:p w14:paraId="66C97A5D" w14:textId="4E7E1313" w:rsidR="00BF0223" w:rsidRPr="00A22684" w:rsidRDefault="00BF0223" w:rsidP="001F71EA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b/>
                <w:bCs/>
              </w:rPr>
              <w:t>(</w:t>
            </w:r>
            <w:r w:rsidR="00BA314D"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E-mail</w:t>
            </w:r>
            <w:r w:rsidRPr="00A22684">
              <w:rPr>
                <w:rFonts w:ascii="Times New Roman" w:eastAsia="標楷體" w:hAnsi="Times New Roman" w:cs="Times New Roman"/>
                <w:b/>
                <w:bCs/>
              </w:rPr>
              <w:t>)</w:t>
            </w:r>
          </w:p>
        </w:tc>
        <w:tc>
          <w:tcPr>
            <w:tcW w:w="1380" w:type="pct"/>
            <w:gridSpan w:val="3"/>
            <w:shd w:val="clear" w:color="auto" w:fill="auto"/>
            <w:vAlign w:val="center"/>
          </w:tcPr>
          <w:p w14:paraId="5A683014" w14:textId="77777777" w:rsidR="00060D1E" w:rsidRPr="007D073D" w:rsidRDefault="00060D1E" w:rsidP="00004FB1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060D1E" w:rsidRPr="007D073D" w14:paraId="01B2F7B7" w14:textId="77777777" w:rsidTr="00A22684">
        <w:trPr>
          <w:trHeight w:val="20"/>
          <w:jc w:val="center"/>
        </w:trPr>
        <w:tc>
          <w:tcPr>
            <w:tcW w:w="976" w:type="pct"/>
            <w:shd w:val="clear" w:color="auto" w:fill="auto"/>
            <w:vAlign w:val="center"/>
          </w:tcPr>
          <w:p w14:paraId="472315CB" w14:textId="77777777" w:rsidR="00106D70" w:rsidRPr="00A22684" w:rsidRDefault="00106D70" w:rsidP="004D6F71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產業別</w:t>
            </w:r>
          </w:p>
          <w:p w14:paraId="036E49A7" w14:textId="2F809EEB" w:rsidR="00971A8D" w:rsidRPr="007D073D" w:rsidRDefault="00971A8D" w:rsidP="004D6F71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b/>
                <w:bCs/>
              </w:rPr>
              <w:t>(</w:t>
            </w:r>
            <w:r w:rsidR="00BA314D"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Industry Category</w:t>
            </w:r>
            <w:r w:rsidRPr="00A22684">
              <w:rPr>
                <w:rFonts w:ascii="Times New Roman" w:eastAsia="標楷體" w:hAnsi="Times New Roman" w:cs="Times New Roman"/>
                <w:b/>
                <w:bCs/>
              </w:rPr>
              <w:t>)</w:t>
            </w:r>
          </w:p>
        </w:tc>
        <w:tc>
          <w:tcPr>
            <w:tcW w:w="2033" w:type="pct"/>
            <w:gridSpan w:val="6"/>
            <w:shd w:val="clear" w:color="auto" w:fill="auto"/>
            <w:vAlign w:val="center"/>
          </w:tcPr>
          <w:p w14:paraId="390C4D15" w14:textId="72DD5D94" w:rsidR="00106D70" w:rsidRPr="007D073D" w:rsidRDefault="00060D1E" w:rsidP="00A22684">
            <w:pPr>
              <w:numPr>
                <w:ilvl w:val="0"/>
                <w:numId w:val="1"/>
              </w:numPr>
              <w:tabs>
                <w:tab w:val="clear" w:pos="63"/>
              </w:tabs>
              <w:ind w:left="398" w:hanging="391"/>
              <w:rPr>
                <w:rFonts w:ascii="Times New Roman" w:eastAsia="標楷體" w:hAnsi="Times New Roman" w:cs="Times New Roman"/>
                <w:szCs w:val="24"/>
              </w:rPr>
            </w:pPr>
            <w:r w:rsidRPr="007D073D">
              <w:rPr>
                <w:rFonts w:ascii="Times New Roman" w:eastAsia="標楷體" w:hAnsi="Times New Roman" w:cs="Times New Roman"/>
                <w:bCs/>
                <w:szCs w:val="24"/>
              </w:rPr>
              <w:t>鋼鐵</w:t>
            </w:r>
            <w:r w:rsidRPr="00A22684">
              <w:rPr>
                <w:rFonts w:ascii="Times New Roman" w:eastAsia="標楷體" w:hAnsi="Times New Roman" w:cs="Times New Roman"/>
                <w:szCs w:val="24"/>
              </w:rPr>
              <w:t>工業者</w:t>
            </w:r>
            <w:r w:rsidR="007D073D" w:rsidRPr="00A22684">
              <w:rPr>
                <w:rFonts w:ascii="Times New Roman" w:eastAsia="標楷體" w:hAnsi="Times New Roman" w:cs="Times New Roman" w:hint="eastAsia"/>
                <w:szCs w:val="24"/>
              </w:rPr>
              <w:t>(</w:t>
            </w:r>
            <w:r w:rsidR="007D073D" w:rsidRPr="00A22684">
              <w:rPr>
                <w:rFonts w:ascii="Times New Roman" w:eastAsia="標楷體" w:hAnsi="Times New Roman" w:cs="Times New Roman"/>
                <w:szCs w:val="24"/>
              </w:rPr>
              <w:t>(</w:t>
            </w:r>
            <w:r w:rsidR="00BA314D" w:rsidRPr="00A22684">
              <w:rPr>
                <w:rFonts w:ascii="Times New Roman" w:eastAsia="標楷體" w:hAnsi="Times New Roman" w:cs="Times New Roman"/>
                <w:szCs w:val="24"/>
              </w:rPr>
              <w:t>Steel Industry</w:t>
            </w:r>
            <w:r w:rsidR="00BF0223" w:rsidRPr="00A22684">
              <w:rPr>
                <w:rFonts w:ascii="Times New Roman" w:eastAsia="標楷體" w:hAnsi="Times New Roman" w:cs="Times New Roman"/>
                <w:szCs w:val="24"/>
              </w:rPr>
              <w:t>)</w:t>
            </w:r>
          </w:p>
          <w:p w14:paraId="27F5E80F" w14:textId="12DE15CD" w:rsidR="00106D70" w:rsidRPr="007D073D" w:rsidRDefault="00060D1E" w:rsidP="00A22684">
            <w:pPr>
              <w:numPr>
                <w:ilvl w:val="0"/>
                <w:numId w:val="1"/>
              </w:numPr>
              <w:tabs>
                <w:tab w:val="clear" w:pos="63"/>
              </w:tabs>
              <w:ind w:left="398" w:hanging="391"/>
              <w:rPr>
                <w:rFonts w:ascii="Times New Roman" w:eastAsia="標楷體" w:hAnsi="Times New Roman" w:cs="Times New Roman"/>
                <w:szCs w:val="24"/>
              </w:rPr>
            </w:pPr>
            <w:r w:rsidRPr="007D073D">
              <w:rPr>
                <w:rFonts w:ascii="Times New Roman" w:eastAsia="標楷體" w:hAnsi="Times New Roman" w:cs="Times New Roman"/>
                <w:szCs w:val="24"/>
              </w:rPr>
              <w:t>造紙工業者</w:t>
            </w:r>
            <w:r w:rsidR="007D073D">
              <w:rPr>
                <w:rFonts w:ascii="Times New Roman" w:eastAsia="標楷體" w:hAnsi="Times New Roman" w:cs="Times New Roman" w:hint="eastAsia"/>
                <w:szCs w:val="24"/>
              </w:rPr>
              <w:t>(</w:t>
            </w:r>
            <w:r w:rsidR="00BA314D" w:rsidRPr="007D073D">
              <w:rPr>
                <w:rFonts w:ascii="Times New Roman" w:eastAsia="標楷體" w:hAnsi="Times New Roman" w:cs="Times New Roman"/>
                <w:szCs w:val="24"/>
              </w:rPr>
              <w:t>Paper Manufacturers</w:t>
            </w:r>
            <w:r w:rsidR="00BF0223" w:rsidRPr="00A22684">
              <w:rPr>
                <w:rFonts w:ascii="Times New Roman" w:eastAsia="標楷體" w:hAnsi="Times New Roman" w:cs="Times New Roman"/>
                <w:szCs w:val="24"/>
              </w:rPr>
              <w:t>)</w:t>
            </w:r>
          </w:p>
          <w:p w14:paraId="1FD46197" w14:textId="2BD72B31" w:rsidR="00106D70" w:rsidRPr="007D073D" w:rsidRDefault="00060D1E" w:rsidP="00A22684">
            <w:pPr>
              <w:numPr>
                <w:ilvl w:val="0"/>
                <w:numId w:val="1"/>
              </w:numPr>
              <w:tabs>
                <w:tab w:val="clear" w:pos="63"/>
              </w:tabs>
              <w:ind w:left="398" w:hanging="391"/>
              <w:rPr>
                <w:rFonts w:ascii="Times New Roman" w:eastAsia="標楷體" w:hAnsi="Times New Roman" w:cs="Times New Roman"/>
                <w:szCs w:val="24"/>
              </w:rPr>
            </w:pPr>
            <w:r w:rsidRPr="007D073D">
              <w:rPr>
                <w:rFonts w:ascii="Times New Roman" w:eastAsia="標楷體" w:hAnsi="Times New Roman" w:cs="Times New Roman"/>
                <w:szCs w:val="24"/>
              </w:rPr>
              <w:t>水泥</w:t>
            </w:r>
            <w:r w:rsidRPr="00A22684">
              <w:rPr>
                <w:rFonts w:ascii="Times New Roman" w:eastAsia="標楷體" w:hAnsi="Times New Roman" w:cs="Times New Roman"/>
                <w:szCs w:val="24"/>
              </w:rPr>
              <w:t>工業者</w:t>
            </w:r>
            <w:r w:rsidR="00BF0223" w:rsidRPr="00A22684">
              <w:rPr>
                <w:rFonts w:ascii="Times New Roman" w:eastAsia="標楷體" w:hAnsi="Times New Roman" w:cs="Times New Roman"/>
                <w:szCs w:val="24"/>
              </w:rPr>
              <w:t>(</w:t>
            </w:r>
            <w:r w:rsidR="00BA314D" w:rsidRPr="007D073D">
              <w:rPr>
                <w:rFonts w:ascii="Times New Roman" w:eastAsia="標楷體" w:hAnsi="Times New Roman" w:cs="Times New Roman"/>
                <w:szCs w:val="24"/>
              </w:rPr>
              <w:t>Cement Industry</w:t>
            </w:r>
            <w:r w:rsidR="007D073D">
              <w:rPr>
                <w:rFonts w:ascii="Times New Roman" w:eastAsia="標楷體" w:hAnsi="Times New Roman" w:cs="Times New Roman"/>
                <w:szCs w:val="24"/>
              </w:rPr>
              <w:t>)</w:t>
            </w:r>
          </w:p>
          <w:p w14:paraId="31B0A50A" w14:textId="484C44F9" w:rsidR="00106D70" w:rsidRPr="007D073D" w:rsidRDefault="00060D1E" w:rsidP="00A22684">
            <w:pPr>
              <w:numPr>
                <w:ilvl w:val="0"/>
                <w:numId w:val="1"/>
              </w:numPr>
              <w:tabs>
                <w:tab w:val="clear" w:pos="63"/>
              </w:tabs>
              <w:ind w:left="398" w:hanging="391"/>
              <w:rPr>
                <w:rFonts w:ascii="Times New Roman" w:eastAsia="標楷體" w:hAnsi="Times New Roman" w:cs="Times New Roman"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szCs w:val="24"/>
              </w:rPr>
              <w:t>研究及</w:t>
            </w:r>
            <w:r w:rsidR="00106D70" w:rsidRPr="007D073D">
              <w:rPr>
                <w:rFonts w:ascii="Times New Roman" w:eastAsia="標楷體" w:hAnsi="Times New Roman" w:cs="Times New Roman"/>
                <w:szCs w:val="24"/>
              </w:rPr>
              <w:t>學術機構</w:t>
            </w:r>
            <w:r w:rsidR="007D073D">
              <w:rPr>
                <w:rFonts w:ascii="Times New Roman" w:eastAsia="標楷體" w:hAnsi="Times New Roman" w:cs="Times New Roman" w:hint="eastAsia"/>
                <w:szCs w:val="24"/>
              </w:rPr>
              <w:t>(</w:t>
            </w:r>
            <w:r w:rsidR="00BA314D" w:rsidRPr="00A22684">
              <w:rPr>
                <w:rFonts w:ascii="Times New Roman" w:eastAsia="標楷體" w:hAnsi="Times New Roman" w:cs="Times New Roman"/>
                <w:szCs w:val="24"/>
              </w:rPr>
              <w:t>Research and Academic Institutions</w:t>
            </w:r>
            <w:r w:rsidR="007D073D" w:rsidRPr="00A22684">
              <w:rPr>
                <w:rFonts w:ascii="Times New Roman" w:eastAsia="標楷體" w:hAnsi="Times New Roman" w:cs="Times New Roman"/>
                <w:szCs w:val="24"/>
              </w:rPr>
              <w:t>)</w:t>
            </w:r>
          </w:p>
          <w:p w14:paraId="60B83989" w14:textId="3A80B3DB" w:rsidR="00060D1E" w:rsidRPr="007D073D" w:rsidRDefault="00060D1E" w:rsidP="00A22684">
            <w:pPr>
              <w:numPr>
                <w:ilvl w:val="0"/>
                <w:numId w:val="1"/>
              </w:numPr>
              <w:tabs>
                <w:tab w:val="clear" w:pos="63"/>
              </w:tabs>
              <w:ind w:left="398" w:hanging="391"/>
              <w:rPr>
                <w:rFonts w:ascii="Times New Roman" w:eastAsia="標楷體" w:hAnsi="Times New Roman" w:cs="Times New Roman"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szCs w:val="24"/>
              </w:rPr>
              <w:t>電力及燃氣供應業</w:t>
            </w:r>
            <w:r w:rsidR="00BF0223" w:rsidRPr="00A22684">
              <w:rPr>
                <w:rFonts w:ascii="Times New Roman" w:eastAsia="標楷體" w:hAnsi="Times New Roman" w:cs="Times New Roman"/>
                <w:szCs w:val="24"/>
              </w:rPr>
              <w:t>(</w:t>
            </w:r>
            <w:r w:rsidR="00BA314D" w:rsidRPr="00A22684">
              <w:rPr>
                <w:rFonts w:ascii="Times New Roman" w:eastAsia="標楷體" w:hAnsi="Times New Roman" w:cs="Times New Roman"/>
                <w:szCs w:val="24"/>
              </w:rPr>
              <w:t>Electricity and gas supply industry</w:t>
            </w:r>
            <w:r w:rsidR="007D073D" w:rsidRPr="00A22684">
              <w:rPr>
                <w:rFonts w:ascii="Times New Roman" w:eastAsia="標楷體" w:hAnsi="Times New Roman" w:cs="Times New Roman"/>
                <w:szCs w:val="24"/>
              </w:rPr>
              <w:t>)</w:t>
            </w:r>
          </w:p>
          <w:p w14:paraId="168432DC" w14:textId="7FE4C5EF" w:rsidR="00060D1E" w:rsidRPr="007D073D" w:rsidRDefault="00060D1E" w:rsidP="00A22684">
            <w:pPr>
              <w:numPr>
                <w:ilvl w:val="0"/>
                <w:numId w:val="1"/>
              </w:numPr>
              <w:tabs>
                <w:tab w:val="clear" w:pos="63"/>
              </w:tabs>
              <w:ind w:left="398" w:hanging="391"/>
              <w:rPr>
                <w:rFonts w:ascii="Times New Roman" w:eastAsia="標楷體" w:hAnsi="Times New Roman" w:cs="Times New Roman"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szCs w:val="24"/>
              </w:rPr>
              <w:t>石化</w:t>
            </w:r>
            <w:r w:rsidRPr="007D073D">
              <w:rPr>
                <w:rFonts w:ascii="Times New Roman" w:eastAsia="標楷體" w:hAnsi="Times New Roman" w:cs="Times New Roman"/>
                <w:bCs/>
                <w:szCs w:val="24"/>
              </w:rPr>
              <w:t>相關製造業</w:t>
            </w:r>
            <w:r w:rsidR="00BA314D" w:rsidRPr="007D073D">
              <w:rPr>
                <w:rFonts w:ascii="Times New Roman" w:eastAsia="標楷體" w:hAnsi="Times New Roman" w:cs="Times New Roman"/>
                <w:bCs/>
                <w:szCs w:val="24"/>
              </w:rPr>
              <w:t xml:space="preserve">Petrochemical-related </w:t>
            </w:r>
            <w:r w:rsidR="00BA314D" w:rsidRPr="00A22684">
              <w:rPr>
                <w:rFonts w:ascii="Times New Roman" w:eastAsia="標楷體" w:hAnsi="Times New Roman" w:cs="Times New Roman"/>
                <w:szCs w:val="24"/>
              </w:rPr>
              <w:t>manufacturing</w:t>
            </w:r>
            <w:r w:rsidR="00BA314D" w:rsidRPr="007D073D">
              <w:rPr>
                <w:rFonts w:ascii="Times New Roman" w:eastAsia="標楷體" w:hAnsi="Times New Roman" w:cs="Times New Roman"/>
                <w:bCs/>
                <w:szCs w:val="24"/>
              </w:rPr>
              <w:t xml:space="preserve"> industry</w:t>
            </w:r>
            <w:r w:rsidR="007D073D">
              <w:rPr>
                <w:rFonts w:ascii="Times New Roman" w:eastAsia="標楷體" w:hAnsi="Times New Roman" w:cs="Times New Roman"/>
                <w:bCs/>
                <w:szCs w:val="24"/>
              </w:rPr>
              <w:t>)</w:t>
            </w:r>
          </w:p>
          <w:p w14:paraId="689FDF96" w14:textId="7BF842D7" w:rsidR="00106D70" w:rsidRPr="007D073D" w:rsidRDefault="00106D70" w:rsidP="00A22684">
            <w:pPr>
              <w:numPr>
                <w:ilvl w:val="0"/>
                <w:numId w:val="1"/>
              </w:numPr>
              <w:tabs>
                <w:tab w:val="clear" w:pos="63"/>
              </w:tabs>
              <w:ind w:left="398" w:hanging="391"/>
              <w:rPr>
                <w:rFonts w:ascii="Times New Roman" w:eastAsia="標楷體" w:hAnsi="Times New Roman" w:cs="Times New Roman"/>
                <w:szCs w:val="24"/>
              </w:rPr>
            </w:pPr>
            <w:r w:rsidRPr="007D073D">
              <w:rPr>
                <w:rFonts w:ascii="Times New Roman" w:eastAsia="標楷體" w:hAnsi="Times New Roman" w:cs="Times New Roman"/>
                <w:szCs w:val="24"/>
              </w:rPr>
              <w:t>其他</w:t>
            </w:r>
            <w:r w:rsidR="009B44F0" w:rsidRPr="007D073D">
              <w:rPr>
                <w:rFonts w:ascii="Times New Roman" w:eastAsia="標楷體" w:hAnsi="Times New Roman" w:cs="Times New Roman"/>
                <w:bCs/>
                <w:szCs w:val="24"/>
              </w:rPr>
              <w:t>(Others)</w:t>
            </w:r>
            <w:r w:rsidRPr="007D073D">
              <w:rPr>
                <w:rFonts w:ascii="Times New Roman" w:eastAsia="標楷體" w:hAnsi="Times New Roman" w:cs="Times New Roman"/>
                <w:szCs w:val="24"/>
                <w:u w:val="single"/>
              </w:rPr>
              <w:t xml:space="preserve">           </w:t>
            </w:r>
          </w:p>
        </w:tc>
        <w:tc>
          <w:tcPr>
            <w:tcW w:w="611" w:type="pct"/>
            <w:gridSpan w:val="2"/>
            <w:shd w:val="clear" w:color="auto" w:fill="auto"/>
            <w:vAlign w:val="center"/>
          </w:tcPr>
          <w:p w14:paraId="147CC346" w14:textId="77777777" w:rsidR="00A22684" w:rsidRDefault="00106D70" w:rsidP="004D6F71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申請加入</w:t>
            </w:r>
          </w:p>
          <w:p w14:paraId="18F98061" w14:textId="3E9FD35F" w:rsidR="00106D70" w:rsidRPr="00A22684" w:rsidRDefault="00106D70" w:rsidP="004D6F71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工作組別</w:t>
            </w:r>
          </w:p>
          <w:p w14:paraId="58516A23" w14:textId="395B148E" w:rsidR="00BA314D" w:rsidRPr="007D073D" w:rsidRDefault="007D073D" w:rsidP="004D6F71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(</w:t>
            </w:r>
            <w:r w:rsidR="00BA314D"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Work Group Applying</w:t>
            </w:r>
            <w:r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)</w:t>
            </w:r>
          </w:p>
        </w:tc>
        <w:tc>
          <w:tcPr>
            <w:tcW w:w="1380" w:type="pct"/>
            <w:gridSpan w:val="3"/>
            <w:shd w:val="clear" w:color="auto" w:fill="auto"/>
            <w:vAlign w:val="center"/>
          </w:tcPr>
          <w:p w14:paraId="4661A917" w14:textId="3ED36C8F" w:rsidR="00106D70" w:rsidRPr="007D073D" w:rsidRDefault="00BE14B9" w:rsidP="00A22684">
            <w:pPr>
              <w:numPr>
                <w:ilvl w:val="0"/>
                <w:numId w:val="1"/>
              </w:numPr>
              <w:tabs>
                <w:tab w:val="clear" w:pos="63"/>
              </w:tabs>
              <w:ind w:left="398" w:hanging="391"/>
              <w:rPr>
                <w:rFonts w:ascii="Times New Roman" w:eastAsia="標楷體" w:hAnsi="Times New Roman" w:cs="Times New Roman"/>
                <w:szCs w:val="24"/>
              </w:rPr>
            </w:pPr>
            <w:r w:rsidRPr="007D073D">
              <w:rPr>
                <w:rFonts w:ascii="Times New Roman" w:eastAsia="標楷體" w:hAnsi="Times New Roman" w:cs="Times New Roman"/>
                <w:bCs/>
                <w:szCs w:val="24"/>
              </w:rPr>
              <w:t>策略</w:t>
            </w:r>
            <w:r w:rsidRPr="00A22684">
              <w:rPr>
                <w:rFonts w:ascii="Times New Roman" w:eastAsia="標楷體" w:hAnsi="Times New Roman" w:cs="Times New Roman"/>
                <w:szCs w:val="24"/>
              </w:rPr>
              <w:t>規劃與法規</w:t>
            </w:r>
            <w:r w:rsidR="00106D70" w:rsidRPr="007D073D">
              <w:rPr>
                <w:rFonts w:ascii="Times New Roman" w:eastAsia="標楷體" w:hAnsi="Times New Roman" w:cs="Times New Roman"/>
                <w:szCs w:val="24"/>
              </w:rPr>
              <w:t>小組</w:t>
            </w:r>
            <w:r w:rsidR="007D073D">
              <w:rPr>
                <w:rFonts w:ascii="Times New Roman" w:eastAsia="標楷體" w:hAnsi="Times New Roman" w:cs="Times New Roman" w:hint="eastAsia"/>
                <w:szCs w:val="24"/>
              </w:rPr>
              <w:t>(</w:t>
            </w:r>
            <w:r w:rsidR="00BA314D" w:rsidRPr="00A22684">
              <w:rPr>
                <w:rFonts w:ascii="Times New Roman" w:eastAsia="標楷體" w:hAnsi="Times New Roman" w:cs="Times New Roman"/>
                <w:szCs w:val="24"/>
              </w:rPr>
              <w:t>Strategic Planning and Regulations Group</w:t>
            </w:r>
            <w:r w:rsidR="00BF0223" w:rsidRPr="00A22684">
              <w:rPr>
                <w:rFonts w:ascii="Times New Roman" w:eastAsia="標楷體" w:hAnsi="Times New Roman" w:cs="Times New Roman"/>
                <w:szCs w:val="24"/>
              </w:rPr>
              <w:t>)</w:t>
            </w:r>
          </w:p>
          <w:p w14:paraId="4838F126" w14:textId="0C57A8E3" w:rsidR="00BA314D" w:rsidRPr="007D073D" w:rsidRDefault="00BE14B9" w:rsidP="00A22684">
            <w:pPr>
              <w:numPr>
                <w:ilvl w:val="0"/>
                <w:numId w:val="1"/>
              </w:numPr>
              <w:tabs>
                <w:tab w:val="clear" w:pos="63"/>
              </w:tabs>
              <w:ind w:left="398" w:hanging="391"/>
              <w:rPr>
                <w:rFonts w:ascii="Times New Roman" w:eastAsia="標楷體" w:hAnsi="Times New Roman" w:cs="Times New Roman"/>
                <w:szCs w:val="24"/>
              </w:rPr>
            </w:pPr>
            <w:r w:rsidRPr="007D073D">
              <w:rPr>
                <w:rFonts w:ascii="Times New Roman" w:eastAsia="標楷體" w:hAnsi="Times New Roman" w:cs="Times New Roman"/>
                <w:szCs w:val="24"/>
              </w:rPr>
              <w:t>技術合作</w:t>
            </w:r>
            <w:r w:rsidR="00106D70" w:rsidRPr="007D073D">
              <w:rPr>
                <w:rFonts w:ascii="Times New Roman" w:eastAsia="標楷體" w:hAnsi="Times New Roman" w:cs="Times New Roman"/>
                <w:szCs w:val="24"/>
              </w:rPr>
              <w:t>小</w:t>
            </w:r>
            <w:r w:rsidR="00060D1E" w:rsidRPr="007D073D">
              <w:rPr>
                <w:rFonts w:ascii="Times New Roman" w:eastAsia="標楷體" w:hAnsi="Times New Roman" w:cs="Times New Roman"/>
                <w:szCs w:val="24"/>
              </w:rPr>
              <w:t>組</w:t>
            </w:r>
            <w:r w:rsidR="007D073D">
              <w:rPr>
                <w:rFonts w:ascii="Times New Roman" w:eastAsia="標楷體" w:hAnsi="Times New Roman" w:cs="Times New Roman" w:hint="eastAsia"/>
                <w:szCs w:val="24"/>
              </w:rPr>
              <w:t>(</w:t>
            </w:r>
            <w:r w:rsidR="00BA314D" w:rsidRPr="007D073D">
              <w:rPr>
                <w:rFonts w:ascii="Times New Roman" w:eastAsia="標楷體" w:hAnsi="Times New Roman" w:cs="Times New Roman"/>
                <w:szCs w:val="24"/>
              </w:rPr>
              <w:t>Technical Cooperation Group</w:t>
            </w:r>
            <w:r w:rsidR="007D073D">
              <w:rPr>
                <w:rFonts w:ascii="Times New Roman" w:eastAsia="標楷體" w:hAnsi="Times New Roman" w:cs="Times New Roman"/>
                <w:szCs w:val="24"/>
              </w:rPr>
              <w:t>)</w:t>
            </w:r>
          </w:p>
          <w:p w14:paraId="4EDFFB27" w14:textId="286826A8" w:rsidR="00060D1E" w:rsidRPr="007D073D" w:rsidRDefault="00BE14B9" w:rsidP="00A22684">
            <w:pPr>
              <w:numPr>
                <w:ilvl w:val="0"/>
                <w:numId w:val="1"/>
              </w:numPr>
              <w:tabs>
                <w:tab w:val="clear" w:pos="63"/>
              </w:tabs>
              <w:ind w:left="398" w:hanging="391"/>
              <w:rPr>
                <w:rFonts w:ascii="Times New Roman" w:eastAsia="標楷體" w:hAnsi="Times New Roman" w:cs="Times New Roman"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szCs w:val="24"/>
              </w:rPr>
              <w:t>社會溝通</w:t>
            </w:r>
            <w:r w:rsidR="00060D1E" w:rsidRPr="00A22684">
              <w:rPr>
                <w:rFonts w:ascii="Times New Roman" w:eastAsia="標楷體" w:hAnsi="Times New Roman" w:cs="Times New Roman"/>
                <w:szCs w:val="24"/>
              </w:rPr>
              <w:t>小組</w:t>
            </w:r>
            <w:r w:rsidR="00BA314D" w:rsidRPr="00A22684">
              <w:rPr>
                <w:rFonts w:ascii="Times New Roman" w:eastAsia="標楷體" w:hAnsi="Times New Roman" w:cs="Times New Roman"/>
                <w:szCs w:val="24"/>
              </w:rPr>
              <w:t xml:space="preserve">Social </w:t>
            </w:r>
            <w:r w:rsidR="007D073D" w:rsidRPr="00A22684">
              <w:rPr>
                <w:rFonts w:ascii="Times New Roman" w:eastAsia="標楷體" w:hAnsi="Times New Roman" w:cs="Times New Roman"/>
                <w:szCs w:val="24"/>
              </w:rPr>
              <w:t>(</w:t>
            </w:r>
            <w:r w:rsidR="00BA314D" w:rsidRPr="00A22684">
              <w:rPr>
                <w:rFonts w:ascii="Times New Roman" w:eastAsia="標楷體" w:hAnsi="Times New Roman" w:cs="Times New Roman"/>
                <w:szCs w:val="24"/>
              </w:rPr>
              <w:t>Communica</w:t>
            </w:r>
            <w:r w:rsidR="00BA314D" w:rsidRPr="007D073D">
              <w:rPr>
                <w:rFonts w:ascii="Times New Roman" w:eastAsia="標楷體" w:hAnsi="Times New Roman" w:cs="Times New Roman"/>
                <w:bCs/>
                <w:szCs w:val="24"/>
              </w:rPr>
              <w:t>tion Group</w:t>
            </w:r>
            <w:r w:rsidR="007D073D">
              <w:rPr>
                <w:rFonts w:ascii="Times New Roman" w:eastAsia="標楷體" w:hAnsi="Times New Roman" w:cs="Times New Roman"/>
                <w:bCs/>
                <w:szCs w:val="24"/>
              </w:rPr>
              <w:t>)</w:t>
            </w:r>
          </w:p>
        </w:tc>
      </w:tr>
      <w:tr w:rsidR="00106D70" w:rsidRPr="007D073D" w14:paraId="2B3B0652" w14:textId="77777777" w:rsidTr="00A22684">
        <w:trPr>
          <w:trHeight w:val="20"/>
          <w:jc w:val="center"/>
        </w:trPr>
        <w:tc>
          <w:tcPr>
            <w:tcW w:w="5000" w:type="pct"/>
            <w:gridSpan w:val="12"/>
            <w:shd w:val="clear" w:color="auto" w:fill="auto"/>
            <w:vAlign w:val="center"/>
          </w:tcPr>
          <w:p w14:paraId="0C2BD01F" w14:textId="77777777" w:rsidR="00106D70" w:rsidRPr="007D073D" w:rsidRDefault="00106D70" w:rsidP="00BE14B9">
            <w:pPr>
              <w:jc w:val="both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7D073D">
              <w:rPr>
                <w:rFonts w:ascii="Times New Roman" w:eastAsia="標楷體" w:hAnsi="Times New Roman" w:cs="Times New Roman"/>
                <w:b/>
                <w:szCs w:val="24"/>
              </w:rPr>
              <w:lastRenderedPageBreak/>
              <w:t>會員代表</w:t>
            </w:r>
            <w:r w:rsidRPr="007D073D">
              <w:rPr>
                <w:rFonts w:ascii="Times New Roman" w:eastAsia="標楷體" w:hAnsi="Times New Roman" w:cs="Times New Roman"/>
                <w:b/>
                <w:szCs w:val="24"/>
              </w:rPr>
              <w:t>(</w:t>
            </w:r>
            <w:r w:rsidR="00BE14B9" w:rsidRPr="007D073D">
              <w:rPr>
                <w:rFonts w:ascii="Times New Roman" w:eastAsia="標楷體" w:hAnsi="Times New Roman" w:cs="Times New Roman"/>
                <w:b/>
                <w:szCs w:val="24"/>
              </w:rPr>
              <w:t>二</w:t>
            </w:r>
            <w:r w:rsidRPr="007D073D">
              <w:rPr>
                <w:rFonts w:ascii="Times New Roman" w:eastAsia="標楷體" w:hAnsi="Times New Roman" w:cs="Times New Roman"/>
                <w:b/>
                <w:szCs w:val="24"/>
              </w:rPr>
              <w:t>位</w:t>
            </w:r>
            <w:r w:rsidRPr="007D073D">
              <w:rPr>
                <w:rFonts w:ascii="Times New Roman" w:eastAsia="標楷體" w:hAnsi="Times New Roman" w:cs="Times New Roman"/>
                <w:b/>
                <w:szCs w:val="24"/>
              </w:rPr>
              <w:t>)</w:t>
            </w:r>
          </w:p>
          <w:p w14:paraId="49D5D436" w14:textId="77F74544" w:rsidR="000258B5" w:rsidRPr="007D073D" w:rsidRDefault="000258B5" w:rsidP="00BE14B9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7D073D">
              <w:rPr>
                <w:rFonts w:ascii="Times New Roman" w:eastAsia="標楷體" w:hAnsi="Times New Roman" w:cs="Times New Roman"/>
                <w:b/>
                <w:szCs w:val="24"/>
              </w:rPr>
              <w:t>Member Representatives (two)</w:t>
            </w:r>
          </w:p>
        </w:tc>
      </w:tr>
      <w:tr w:rsidR="008A2372" w:rsidRPr="007D073D" w14:paraId="21AED61F" w14:textId="77777777" w:rsidTr="00A22684">
        <w:trPr>
          <w:trHeight w:val="20"/>
          <w:jc w:val="center"/>
        </w:trPr>
        <w:tc>
          <w:tcPr>
            <w:tcW w:w="1312" w:type="pct"/>
            <w:gridSpan w:val="2"/>
            <w:shd w:val="clear" w:color="auto" w:fill="auto"/>
            <w:vAlign w:val="center"/>
          </w:tcPr>
          <w:p w14:paraId="4FB5FAF9" w14:textId="77777777" w:rsidR="00BF0223" w:rsidRPr="00A22684" w:rsidRDefault="00106D70" w:rsidP="00004FB1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姓名</w:t>
            </w:r>
          </w:p>
          <w:p w14:paraId="126E3515" w14:textId="66DEE47B" w:rsidR="00106D70" w:rsidRPr="00A22684" w:rsidRDefault="00971A8D" w:rsidP="00004FB1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(Chinese/English)</w:t>
            </w:r>
          </w:p>
        </w:tc>
        <w:tc>
          <w:tcPr>
            <w:tcW w:w="529" w:type="pct"/>
            <w:gridSpan w:val="2"/>
            <w:shd w:val="clear" w:color="auto" w:fill="auto"/>
            <w:vAlign w:val="center"/>
          </w:tcPr>
          <w:p w14:paraId="6708DE5C" w14:textId="77777777" w:rsidR="00106D70" w:rsidRPr="00A22684" w:rsidRDefault="00106D70" w:rsidP="00004FB1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性別</w:t>
            </w:r>
          </w:p>
          <w:p w14:paraId="28F7306F" w14:textId="2417840F" w:rsidR="00BF0223" w:rsidRPr="00A22684" w:rsidRDefault="00BF0223" w:rsidP="00004FB1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b/>
                <w:bCs/>
              </w:rPr>
              <w:t>(</w:t>
            </w:r>
            <w:r w:rsidR="000258B5" w:rsidRPr="00A22684">
              <w:rPr>
                <w:rFonts w:ascii="Times New Roman" w:eastAsia="標楷體" w:hAnsi="Times New Roman" w:cs="Times New Roman"/>
                <w:b/>
                <w:bCs/>
              </w:rPr>
              <w:t>Gender</w:t>
            </w:r>
            <w:r w:rsidRPr="00A22684">
              <w:rPr>
                <w:rFonts w:ascii="Times New Roman" w:eastAsia="標楷體" w:hAnsi="Times New Roman" w:cs="Times New Roman"/>
                <w:b/>
                <w:bCs/>
              </w:rPr>
              <w:t>)</w:t>
            </w:r>
          </w:p>
        </w:tc>
        <w:tc>
          <w:tcPr>
            <w:tcW w:w="729" w:type="pct"/>
            <w:gridSpan w:val="2"/>
            <w:shd w:val="clear" w:color="auto" w:fill="auto"/>
            <w:vAlign w:val="center"/>
          </w:tcPr>
          <w:p w14:paraId="6B81025F" w14:textId="77777777" w:rsidR="00106D70" w:rsidRPr="00A22684" w:rsidRDefault="00106D70" w:rsidP="00004FB1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出生年月日</w:t>
            </w:r>
          </w:p>
          <w:p w14:paraId="2E09E8F1" w14:textId="19821918" w:rsidR="00BF0223" w:rsidRPr="00A22684" w:rsidRDefault="00BF0223" w:rsidP="00004FB1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b/>
                <w:bCs/>
              </w:rPr>
              <w:t>(</w:t>
            </w:r>
            <w:r w:rsidR="000258B5" w:rsidRPr="00A22684">
              <w:rPr>
                <w:rFonts w:ascii="Times New Roman" w:eastAsia="標楷體" w:hAnsi="Times New Roman" w:cs="Times New Roman"/>
                <w:b/>
                <w:bCs/>
              </w:rPr>
              <w:t>Date of Birth</w:t>
            </w:r>
            <w:r w:rsidRPr="00A22684">
              <w:rPr>
                <w:rFonts w:ascii="Times New Roman" w:eastAsia="標楷體" w:hAnsi="Times New Roman" w:cs="Times New Roman"/>
                <w:b/>
                <w:bCs/>
              </w:rPr>
              <w:t>)</w:t>
            </w:r>
          </w:p>
        </w:tc>
        <w:tc>
          <w:tcPr>
            <w:tcW w:w="471" w:type="pct"/>
            <w:gridSpan w:val="2"/>
            <w:shd w:val="clear" w:color="auto" w:fill="auto"/>
            <w:vAlign w:val="center"/>
          </w:tcPr>
          <w:p w14:paraId="24C060F7" w14:textId="77777777" w:rsidR="00106D70" w:rsidRPr="00A22684" w:rsidRDefault="00106D70" w:rsidP="00004FB1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職稱</w:t>
            </w:r>
          </w:p>
          <w:p w14:paraId="4D3A3E7D" w14:textId="5E7B27BA" w:rsidR="00BF0223" w:rsidRPr="00A22684" w:rsidRDefault="00BF0223" w:rsidP="00004FB1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b/>
                <w:bCs/>
              </w:rPr>
              <w:t>(</w:t>
            </w:r>
            <w:r w:rsidR="000258B5" w:rsidRPr="00A22684">
              <w:rPr>
                <w:rFonts w:ascii="Times New Roman" w:eastAsia="標楷體" w:hAnsi="Times New Roman" w:cs="Times New Roman"/>
                <w:b/>
                <w:bCs/>
              </w:rPr>
              <w:t>Job Title</w:t>
            </w:r>
            <w:r w:rsidRPr="00A22684">
              <w:rPr>
                <w:rFonts w:ascii="Times New Roman" w:eastAsia="標楷體" w:hAnsi="Times New Roman" w:cs="Times New Roman"/>
                <w:b/>
                <w:bCs/>
              </w:rPr>
              <w:t>)</w:t>
            </w:r>
          </w:p>
        </w:tc>
        <w:tc>
          <w:tcPr>
            <w:tcW w:w="581" w:type="pct"/>
            <w:shd w:val="clear" w:color="auto" w:fill="auto"/>
            <w:vAlign w:val="center"/>
          </w:tcPr>
          <w:p w14:paraId="63A1587E" w14:textId="77777777" w:rsidR="00106D70" w:rsidRPr="00A22684" w:rsidRDefault="00106D70" w:rsidP="00004FB1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聯絡電話</w:t>
            </w:r>
          </w:p>
          <w:p w14:paraId="4E7C328D" w14:textId="38598F62" w:rsidR="00BF0223" w:rsidRPr="00A22684" w:rsidRDefault="00BF0223" w:rsidP="00004FB1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b/>
                <w:bCs/>
              </w:rPr>
              <w:t>(</w:t>
            </w:r>
            <w:r w:rsidR="000258B5" w:rsidRPr="00A22684">
              <w:rPr>
                <w:rFonts w:ascii="Times New Roman" w:eastAsia="標楷體" w:hAnsi="Times New Roman" w:cs="Times New Roman"/>
                <w:b/>
                <w:bCs/>
              </w:rPr>
              <w:t>Contact Number</w:t>
            </w:r>
            <w:r w:rsidR="007D073D" w:rsidRPr="00A22684">
              <w:rPr>
                <w:rFonts w:ascii="Times New Roman" w:eastAsia="標楷體" w:hAnsi="Times New Roman" w:cs="Times New Roman"/>
                <w:b/>
                <w:bCs/>
              </w:rPr>
              <w:t>)</w:t>
            </w:r>
          </w:p>
        </w:tc>
        <w:tc>
          <w:tcPr>
            <w:tcW w:w="1380" w:type="pct"/>
            <w:gridSpan w:val="3"/>
            <w:shd w:val="clear" w:color="auto" w:fill="auto"/>
            <w:vAlign w:val="center"/>
          </w:tcPr>
          <w:p w14:paraId="3E4F4D88" w14:textId="77777777" w:rsidR="00106D70" w:rsidRPr="00A22684" w:rsidRDefault="00106D70" w:rsidP="00004FB1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電子信箱</w:t>
            </w:r>
          </w:p>
          <w:p w14:paraId="0DAC2FB4" w14:textId="372FFE2B" w:rsidR="00BF0223" w:rsidRPr="00A22684" w:rsidRDefault="00BF0223" w:rsidP="00004FB1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b/>
                <w:bCs/>
              </w:rPr>
              <w:t>(</w:t>
            </w:r>
            <w:r w:rsidR="000258B5" w:rsidRPr="00A22684">
              <w:rPr>
                <w:rFonts w:ascii="Times New Roman" w:eastAsia="標楷體" w:hAnsi="Times New Roman" w:cs="Times New Roman"/>
                <w:b/>
                <w:bCs/>
              </w:rPr>
              <w:t>E-mail)</w:t>
            </w:r>
          </w:p>
        </w:tc>
      </w:tr>
      <w:tr w:rsidR="008A2372" w:rsidRPr="007D073D" w14:paraId="1CAB0AC8" w14:textId="77777777" w:rsidTr="00A22684">
        <w:trPr>
          <w:trHeight w:val="20"/>
          <w:jc w:val="center"/>
        </w:trPr>
        <w:tc>
          <w:tcPr>
            <w:tcW w:w="1312" w:type="pct"/>
            <w:gridSpan w:val="2"/>
            <w:shd w:val="clear" w:color="auto" w:fill="auto"/>
          </w:tcPr>
          <w:p w14:paraId="4B5932E9" w14:textId="3CBAE2EC" w:rsidR="00106D70" w:rsidRPr="007D073D" w:rsidRDefault="00BF0223" w:rsidP="00004FB1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7D073D">
              <w:rPr>
                <w:rFonts w:ascii="Times New Roman" w:eastAsia="標楷體" w:hAnsi="Times New Roman" w:cs="Times New Roman"/>
                <w:color w:val="808080" w:themeColor="background1" w:themeShade="80"/>
                <w:szCs w:val="24"/>
              </w:rPr>
              <w:t>(</w:t>
            </w:r>
            <w:r w:rsidRPr="007D073D">
              <w:rPr>
                <w:rFonts w:ascii="Times New Roman" w:eastAsia="標楷體" w:hAnsi="Times New Roman" w:cs="Times New Roman"/>
                <w:color w:val="808080" w:themeColor="background1" w:themeShade="80"/>
                <w:szCs w:val="24"/>
              </w:rPr>
              <w:t>敬請中英文皆提供</w:t>
            </w:r>
            <w:r w:rsidRPr="007D073D">
              <w:rPr>
                <w:rFonts w:ascii="Times New Roman" w:eastAsia="標楷體" w:hAnsi="Times New Roman" w:cs="Times New Roman"/>
                <w:color w:val="808080" w:themeColor="background1" w:themeShade="80"/>
                <w:szCs w:val="24"/>
              </w:rPr>
              <w:t>)</w:t>
            </w:r>
          </w:p>
        </w:tc>
        <w:tc>
          <w:tcPr>
            <w:tcW w:w="529" w:type="pct"/>
            <w:gridSpan w:val="2"/>
            <w:shd w:val="clear" w:color="auto" w:fill="auto"/>
          </w:tcPr>
          <w:p w14:paraId="3802F1B5" w14:textId="77777777" w:rsidR="00106D70" w:rsidRPr="007D073D" w:rsidRDefault="00106D70" w:rsidP="00004FB1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729" w:type="pct"/>
            <w:gridSpan w:val="2"/>
            <w:shd w:val="clear" w:color="auto" w:fill="auto"/>
          </w:tcPr>
          <w:p w14:paraId="63FF7728" w14:textId="77777777" w:rsidR="00106D70" w:rsidRPr="007D073D" w:rsidRDefault="00106D70" w:rsidP="00004FB1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471" w:type="pct"/>
            <w:gridSpan w:val="2"/>
            <w:shd w:val="clear" w:color="auto" w:fill="auto"/>
          </w:tcPr>
          <w:p w14:paraId="5A8B2188" w14:textId="77777777" w:rsidR="00106D70" w:rsidRPr="007D073D" w:rsidRDefault="00106D70" w:rsidP="00004FB1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581" w:type="pct"/>
            <w:shd w:val="clear" w:color="auto" w:fill="auto"/>
          </w:tcPr>
          <w:p w14:paraId="26923CBE" w14:textId="77777777" w:rsidR="00106D70" w:rsidRPr="007D073D" w:rsidRDefault="00106D70" w:rsidP="00004FB1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380" w:type="pct"/>
            <w:gridSpan w:val="3"/>
            <w:shd w:val="clear" w:color="auto" w:fill="auto"/>
          </w:tcPr>
          <w:p w14:paraId="533112CC" w14:textId="77777777" w:rsidR="00106D70" w:rsidRPr="007D073D" w:rsidRDefault="00106D70" w:rsidP="00004FB1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8A2372" w:rsidRPr="007D073D" w14:paraId="5D622009" w14:textId="77777777" w:rsidTr="00A22684">
        <w:trPr>
          <w:trHeight w:val="20"/>
          <w:jc w:val="center"/>
        </w:trPr>
        <w:tc>
          <w:tcPr>
            <w:tcW w:w="1312" w:type="pct"/>
            <w:gridSpan w:val="2"/>
            <w:shd w:val="clear" w:color="auto" w:fill="auto"/>
          </w:tcPr>
          <w:p w14:paraId="68C958FF" w14:textId="5061C804" w:rsidR="00106D70" w:rsidRPr="007D073D" w:rsidRDefault="00BF0223" w:rsidP="00004FB1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7D073D">
              <w:rPr>
                <w:rFonts w:ascii="Times New Roman" w:eastAsia="標楷體" w:hAnsi="Times New Roman" w:cs="Times New Roman"/>
                <w:color w:val="808080" w:themeColor="background1" w:themeShade="80"/>
                <w:szCs w:val="24"/>
              </w:rPr>
              <w:t>(</w:t>
            </w:r>
            <w:r w:rsidRPr="007D073D">
              <w:rPr>
                <w:rFonts w:ascii="Times New Roman" w:eastAsia="標楷體" w:hAnsi="Times New Roman" w:cs="Times New Roman"/>
                <w:color w:val="808080" w:themeColor="background1" w:themeShade="80"/>
                <w:szCs w:val="24"/>
              </w:rPr>
              <w:t>敬請中英文皆提供</w:t>
            </w:r>
            <w:r w:rsidRPr="007D073D">
              <w:rPr>
                <w:rFonts w:ascii="Times New Roman" w:eastAsia="標楷體" w:hAnsi="Times New Roman" w:cs="Times New Roman"/>
                <w:color w:val="808080" w:themeColor="background1" w:themeShade="80"/>
                <w:szCs w:val="24"/>
              </w:rPr>
              <w:t>)</w:t>
            </w:r>
          </w:p>
        </w:tc>
        <w:tc>
          <w:tcPr>
            <w:tcW w:w="529" w:type="pct"/>
            <w:gridSpan w:val="2"/>
            <w:shd w:val="clear" w:color="auto" w:fill="auto"/>
          </w:tcPr>
          <w:p w14:paraId="0F680D46" w14:textId="77777777" w:rsidR="00106D70" w:rsidRPr="007D073D" w:rsidRDefault="00106D70" w:rsidP="00004FB1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729" w:type="pct"/>
            <w:gridSpan w:val="2"/>
            <w:shd w:val="clear" w:color="auto" w:fill="auto"/>
          </w:tcPr>
          <w:p w14:paraId="25D1F9B8" w14:textId="77777777" w:rsidR="00106D70" w:rsidRPr="007D073D" w:rsidRDefault="00106D70" w:rsidP="00004FB1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471" w:type="pct"/>
            <w:gridSpan w:val="2"/>
            <w:shd w:val="clear" w:color="auto" w:fill="auto"/>
          </w:tcPr>
          <w:p w14:paraId="0365BFAB" w14:textId="77777777" w:rsidR="00106D70" w:rsidRPr="007D073D" w:rsidRDefault="00106D70" w:rsidP="00004FB1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581" w:type="pct"/>
            <w:shd w:val="clear" w:color="auto" w:fill="auto"/>
          </w:tcPr>
          <w:p w14:paraId="7176C2F5" w14:textId="77777777" w:rsidR="00106D70" w:rsidRPr="007D073D" w:rsidRDefault="00106D70" w:rsidP="00004FB1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380" w:type="pct"/>
            <w:gridSpan w:val="3"/>
            <w:shd w:val="clear" w:color="auto" w:fill="auto"/>
          </w:tcPr>
          <w:p w14:paraId="742227EA" w14:textId="77777777" w:rsidR="00106D70" w:rsidRPr="007D073D" w:rsidRDefault="00106D70" w:rsidP="00004FB1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106D70" w:rsidRPr="007D073D" w14:paraId="5C912E3E" w14:textId="77777777" w:rsidTr="00A22684">
        <w:trPr>
          <w:trHeight w:val="20"/>
          <w:jc w:val="center"/>
        </w:trPr>
        <w:tc>
          <w:tcPr>
            <w:tcW w:w="5000" w:type="pct"/>
            <w:gridSpan w:val="12"/>
            <w:tcBorders>
              <w:bottom w:val="thinThickSmallGap" w:sz="18" w:space="0" w:color="auto"/>
            </w:tcBorders>
            <w:shd w:val="clear" w:color="auto" w:fill="auto"/>
          </w:tcPr>
          <w:p w14:paraId="1873E5FE" w14:textId="0AA7E636" w:rsidR="00106D70" w:rsidRPr="007D073D" w:rsidRDefault="00106D70" w:rsidP="00004FB1">
            <w:pPr>
              <w:spacing w:beforeLines="50" w:before="180" w:afterLines="50" w:after="180"/>
              <w:jc w:val="right"/>
              <w:rPr>
                <w:rFonts w:ascii="Times New Roman" w:eastAsia="標楷體" w:hAnsi="Times New Roman" w:cs="Times New Roman"/>
                <w:szCs w:val="24"/>
              </w:rPr>
            </w:pPr>
            <w:r w:rsidRPr="007D073D">
              <w:rPr>
                <w:rFonts w:ascii="Times New Roman" w:eastAsia="標楷體" w:hAnsi="Times New Roman" w:cs="Times New Roman"/>
                <w:szCs w:val="24"/>
              </w:rPr>
              <w:t>申請團體</w:t>
            </w:r>
            <w:r w:rsidR="00BF0223" w:rsidRPr="007D073D">
              <w:rPr>
                <w:rFonts w:ascii="Times New Roman" w:eastAsia="標楷體" w:hAnsi="Times New Roman" w:cs="Times New Roman"/>
              </w:rPr>
              <w:t>(</w:t>
            </w:r>
            <w:r w:rsidR="000258B5" w:rsidRPr="007D073D">
              <w:rPr>
                <w:rFonts w:ascii="Times New Roman" w:eastAsia="標楷體" w:hAnsi="Times New Roman" w:cs="Times New Roman"/>
              </w:rPr>
              <w:t>Applicant Organization</w:t>
            </w:r>
            <w:r w:rsidR="00BF0223" w:rsidRPr="007D073D">
              <w:rPr>
                <w:rFonts w:ascii="Times New Roman" w:eastAsia="標楷體" w:hAnsi="Times New Roman" w:cs="Times New Roman"/>
              </w:rPr>
              <w:t>)</w:t>
            </w:r>
            <w:r w:rsidRPr="007D073D">
              <w:rPr>
                <w:rFonts w:ascii="Times New Roman" w:eastAsia="標楷體" w:hAnsi="Times New Roman" w:cs="Times New Roman"/>
                <w:szCs w:val="24"/>
              </w:rPr>
              <w:t>：</w:t>
            </w:r>
            <w:r w:rsidRPr="007D073D">
              <w:rPr>
                <w:rFonts w:ascii="Times New Roman" w:eastAsia="標楷體" w:hAnsi="Times New Roman" w:cs="Times New Roman"/>
                <w:szCs w:val="24"/>
              </w:rPr>
              <w:t xml:space="preserve">                     (</w:t>
            </w:r>
            <w:r w:rsidRPr="007D073D">
              <w:rPr>
                <w:rFonts w:ascii="Times New Roman" w:eastAsia="標楷體" w:hAnsi="Times New Roman" w:cs="Times New Roman"/>
                <w:szCs w:val="24"/>
              </w:rPr>
              <w:t>簽章</w:t>
            </w:r>
            <w:r w:rsidR="000258B5" w:rsidRPr="007D073D">
              <w:rPr>
                <w:rFonts w:ascii="Times New Roman" w:eastAsia="標楷體" w:hAnsi="Times New Roman" w:cs="Times New Roman"/>
              </w:rPr>
              <w:t>Signature</w:t>
            </w:r>
            <w:r w:rsidRPr="007D073D">
              <w:rPr>
                <w:rFonts w:ascii="Times New Roman" w:eastAsia="標楷體" w:hAnsi="Times New Roman" w:cs="Times New Roman"/>
                <w:szCs w:val="24"/>
              </w:rPr>
              <w:t>)</w:t>
            </w:r>
          </w:p>
          <w:p w14:paraId="314B0A41" w14:textId="663752CC" w:rsidR="00106D70" w:rsidRPr="007D073D" w:rsidRDefault="00106D70" w:rsidP="00004FB1">
            <w:pPr>
              <w:spacing w:beforeLines="50" w:before="180" w:afterLines="50" w:after="180"/>
              <w:jc w:val="right"/>
              <w:rPr>
                <w:rFonts w:ascii="Times New Roman" w:eastAsia="標楷體" w:hAnsi="Times New Roman" w:cs="Times New Roman"/>
                <w:szCs w:val="24"/>
              </w:rPr>
            </w:pPr>
            <w:r w:rsidRPr="007D073D">
              <w:rPr>
                <w:rFonts w:ascii="Times New Roman" w:eastAsia="標楷體" w:hAnsi="Times New Roman" w:cs="Times New Roman"/>
                <w:szCs w:val="24"/>
              </w:rPr>
              <w:t>負責人</w:t>
            </w:r>
            <w:r w:rsidR="00BF0223" w:rsidRPr="007D073D">
              <w:rPr>
                <w:rFonts w:ascii="Times New Roman" w:eastAsia="標楷體" w:hAnsi="Times New Roman" w:cs="Times New Roman"/>
              </w:rPr>
              <w:t>(</w:t>
            </w:r>
            <w:r w:rsidR="000258B5" w:rsidRPr="007D073D">
              <w:rPr>
                <w:rFonts w:ascii="Times New Roman" w:eastAsia="標楷體" w:hAnsi="Times New Roman" w:cs="Times New Roman"/>
              </w:rPr>
              <w:t>Legal Representatives</w:t>
            </w:r>
            <w:r w:rsidR="00BF0223" w:rsidRPr="007D073D">
              <w:rPr>
                <w:rFonts w:ascii="Times New Roman" w:eastAsia="標楷體" w:hAnsi="Times New Roman" w:cs="Times New Roman"/>
              </w:rPr>
              <w:t>)</w:t>
            </w:r>
            <w:r w:rsidRPr="007D073D">
              <w:rPr>
                <w:rFonts w:ascii="Times New Roman" w:eastAsia="標楷體" w:hAnsi="Times New Roman" w:cs="Times New Roman"/>
                <w:szCs w:val="24"/>
              </w:rPr>
              <w:t>：</w:t>
            </w:r>
            <w:r w:rsidRPr="007D073D">
              <w:rPr>
                <w:rFonts w:ascii="Times New Roman" w:eastAsia="標楷體" w:hAnsi="Times New Roman" w:cs="Times New Roman"/>
                <w:szCs w:val="24"/>
              </w:rPr>
              <w:t xml:space="preserve">                       (</w:t>
            </w:r>
            <w:r w:rsidRPr="007D073D">
              <w:rPr>
                <w:rFonts w:ascii="Times New Roman" w:eastAsia="標楷體" w:hAnsi="Times New Roman" w:cs="Times New Roman"/>
                <w:szCs w:val="24"/>
              </w:rPr>
              <w:t>簽章</w:t>
            </w:r>
            <w:r w:rsidR="000258B5" w:rsidRPr="007D073D">
              <w:rPr>
                <w:rFonts w:ascii="Times New Roman" w:eastAsia="標楷體" w:hAnsi="Times New Roman" w:cs="Times New Roman"/>
              </w:rPr>
              <w:t>Signature</w:t>
            </w:r>
            <w:r w:rsidRPr="007D073D">
              <w:rPr>
                <w:rFonts w:ascii="Times New Roman" w:eastAsia="標楷體" w:hAnsi="Times New Roman" w:cs="Times New Roman"/>
                <w:szCs w:val="24"/>
              </w:rPr>
              <w:t>)</w:t>
            </w:r>
          </w:p>
          <w:p w14:paraId="4ACB87CE" w14:textId="77777777" w:rsidR="00106D70" w:rsidRPr="007D073D" w:rsidRDefault="00BF0223" w:rsidP="00BF0223">
            <w:pPr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  <w:r w:rsidRPr="007D073D">
              <w:rPr>
                <w:rFonts w:ascii="Times New Roman" w:eastAsia="標楷體" w:hAnsi="Times New Roman" w:cs="Times New Roman"/>
                <w:szCs w:val="24"/>
              </w:rPr>
              <w:t>西</w:t>
            </w:r>
            <w:r w:rsidRPr="007D073D">
              <w:rPr>
                <w:rFonts w:ascii="Times New Roman" w:eastAsia="標楷體" w:hAnsi="Times New Roman" w:cs="Times New Roman"/>
                <w:szCs w:val="24"/>
              </w:rPr>
              <w:t xml:space="preserve">         </w:t>
            </w:r>
            <w:r w:rsidRPr="007D073D">
              <w:rPr>
                <w:rFonts w:ascii="Times New Roman" w:eastAsia="標楷體" w:hAnsi="Times New Roman" w:cs="Times New Roman"/>
                <w:szCs w:val="24"/>
              </w:rPr>
              <w:t>元</w:t>
            </w:r>
            <w:r w:rsidR="000738C4" w:rsidRPr="007D073D">
              <w:rPr>
                <w:rFonts w:ascii="Times New Roman" w:eastAsia="標楷體" w:hAnsi="Times New Roman" w:cs="Times New Roman"/>
                <w:szCs w:val="24"/>
              </w:rPr>
              <w:t xml:space="preserve">            </w:t>
            </w:r>
            <w:r w:rsidR="000738C4" w:rsidRPr="007D073D">
              <w:rPr>
                <w:rFonts w:ascii="Times New Roman" w:eastAsia="標楷體" w:hAnsi="Times New Roman" w:cs="Times New Roman"/>
                <w:szCs w:val="24"/>
              </w:rPr>
              <w:t>年</w:t>
            </w:r>
            <w:r w:rsidR="000738C4" w:rsidRPr="007D073D">
              <w:rPr>
                <w:rFonts w:ascii="Times New Roman" w:eastAsia="標楷體" w:hAnsi="Times New Roman" w:cs="Times New Roman"/>
                <w:szCs w:val="24"/>
              </w:rPr>
              <w:t xml:space="preserve">            </w:t>
            </w:r>
            <w:r w:rsidR="000738C4" w:rsidRPr="007D073D">
              <w:rPr>
                <w:rFonts w:ascii="Times New Roman" w:eastAsia="標楷體" w:hAnsi="Times New Roman" w:cs="Times New Roman"/>
                <w:szCs w:val="24"/>
              </w:rPr>
              <w:t>月</w:t>
            </w:r>
            <w:r w:rsidR="000738C4" w:rsidRPr="007D073D">
              <w:rPr>
                <w:rFonts w:ascii="Times New Roman" w:eastAsia="標楷體" w:hAnsi="Times New Roman" w:cs="Times New Roman"/>
                <w:szCs w:val="24"/>
              </w:rPr>
              <w:t xml:space="preserve">            </w:t>
            </w:r>
            <w:r w:rsidR="000738C4" w:rsidRPr="007D073D">
              <w:rPr>
                <w:rFonts w:ascii="Times New Roman" w:eastAsia="標楷體" w:hAnsi="Times New Roman" w:cs="Times New Roman"/>
                <w:szCs w:val="24"/>
              </w:rPr>
              <w:t>日</w:t>
            </w:r>
          </w:p>
          <w:p w14:paraId="26D5364F" w14:textId="2B544006" w:rsidR="00BF0223" w:rsidRPr="007D073D" w:rsidRDefault="00617BAD" w:rsidP="00617BAD">
            <w:pPr>
              <w:tabs>
                <w:tab w:val="left" w:pos="2234"/>
              </w:tabs>
              <w:rPr>
                <w:rFonts w:ascii="Times New Roman" w:eastAsia="標楷體" w:hAnsi="Times New Roman" w:cs="Times New Roman"/>
                <w:szCs w:val="24"/>
              </w:rPr>
            </w:pPr>
            <w:r w:rsidRPr="007D073D">
              <w:rPr>
                <w:rFonts w:ascii="Times New Roman" w:eastAsia="標楷體" w:hAnsi="Times New Roman" w:cs="Times New Roman"/>
                <w:szCs w:val="24"/>
              </w:rPr>
              <w:t>Date (YY/MM/DD)</w:t>
            </w:r>
            <w:r w:rsidR="007D073D">
              <w:rPr>
                <w:rFonts w:ascii="Times New Roman" w:eastAsia="標楷體" w:hAnsi="Times New Roman" w:cs="Times New Roman"/>
                <w:szCs w:val="24"/>
              </w:rPr>
              <w:t>:</w:t>
            </w:r>
          </w:p>
        </w:tc>
      </w:tr>
      <w:tr w:rsidR="00971A8D" w:rsidRPr="007D073D" w14:paraId="4C006312" w14:textId="77777777" w:rsidTr="00A22684">
        <w:trPr>
          <w:trHeight w:val="20"/>
          <w:jc w:val="center"/>
        </w:trPr>
        <w:tc>
          <w:tcPr>
            <w:tcW w:w="1346" w:type="pct"/>
            <w:gridSpan w:val="3"/>
            <w:tcBorders>
              <w:top w:val="thinThickSmallGap" w:sz="18" w:space="0" w:color="auto"/>
              <w:left w:val="thinThickSmallGap" w:sz="18" w:space="0" w:color="auto"/>
              <w:bottom w:val="thinThickSmallGap" w:sz="18" w:space="0" w:color="auto"/>
              <w:right w:val="thinThickSmallGap" w:sz="18" w:space="0" w:color="auto"/>
            </w:tcBorders>
            <w:shd w:val="clear" w:color="auto" w:fill="auto"/>
            <w:vAlign w:val="center"/>
          </w:tcPr>
          <w:p w14:paraId="07C25048" w14:textId="77777777" w:rsidR="00106D70" w:rsidRPr="00A22684" w:rsidRDefault="00106D70" w:rsidP="00971A8D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審查結果</w:t>
            </w:r>
          </w:p>
          <w:p w14:paraId="48A7ED8B" w14:textId="70EA1D62" w:rsidR="00BF0223" w:rsidRPr="007D073D" w:rsidRDefault="007D073D" w:rsidP="00971A8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b/>
                <w:bCs/>
              </w:rPr>
              <w:t>(</w:t>
            </w:r>
            <w:r w:rsidR="00617BAD" w:rsidRPr="00A22684">
              <w:rPr>
                <w:rFonts w:ascii="Times New Roman" w:eastAsia="標楷體" w:hAnsi="Times New Roman" w:cs="Times New Roman"/>
                <w:b/>
                <w:bCs/>
              </w:rPr>
              <w:t>Evaluation Result</w:t>
            </w:r>
            <w:r w:rsidRPr="00A22684">
              <w:rPr>
                <w:rFonts w:ascii="Times New Roman" w:eastAsia="標楷體" w:hAnsi="Times New Roman" w:cs="Times New Roman"/>
                <w:b/>
                <w:bCs/>
              </w:rPr>
              <w:t>)</w:t>
            </w:r>
          </w:p>
        </w:tc>
        <w:tc>
          <w:tcPr>
            <w:tcW w:w="864" w:type="pct"/>
            <w:gridSpan w:val="2"/>
            <w:tcBorders>
              <w:top w:val="thinThickSmallGap" w:sz="18" w:space="0" w:color="auto"/>
              <w:left w:val="thinThickSmallGap" w:sz="18" w:space="0" w:color="auto"/>
              <w:bottom w:val="thinThickSmallGap" w:sz="18" w:space="0" w:color="auto"/>
              <w:right w:val="thinThickSmallGap" w:sz="18" w:space="0" w:color="auto"/>
            </w:tcBorders>
            <w:shd w:val="clear" w:color="auto" w:fill="auto"/>
          </w:tcPr>
          <w:p w14:paraId="6D50D259" w14:textId="7E930970" w:rsidR="00106D70" w:rsidRPr="007D073D" w:rsidRDefault="00106D70" w:rsidP="00004FB1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800" w:type="pct"/>
            <w:gridSpan w:val="2"/>
            <w:tcBorders>
              <w:top w:val="thinThickSmallGap" w:sz="18" w:space="0" w:color="auto"/>
              <w:left w:val="thinThickSmallGap" w:sz="18" w:space="0" w:color="auto"/>
              <w:bottom w:val="thinThickSmallGap" w:sz="18" w:space="0" w:color="auto"/>
              <w:right w:val="thinThickSmallGap" w:sz="18" w:space="0" w:color="auto"/>
            </w:tcBorders>
            <w:shd w:val="clear" w:color="auto" w:fill="auto"/>
            <w:vAlign w:val="center"/>
          </w:tcPr>
          <w:p w14:paraId="0899EEC0" w14:textId="77777777" w:rsidR="00106D70" w:rsidRPr="00A22684" w:rsidRDefault="00106D70" w:rsidP="00971A8D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會員證號碼</w:t>
            </w:r>
          </w:p>
          <w:p w14:paraId="50A28CE7" w14:textId="23410422" w:rsidR="00BF0223" w:rsidRPr="007D073D" w:rsidRDefault="007D073D" w:rsidP="00971A8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A22684">
              <w:rPr>
                <w:rFonts w:ascii="Times New Roman" w:eastAsia="標楷體" w:hAnsi="Times New Roman" w:cs="Times New Roman" w:hint="eastAsia"/>
                <w:b/>
                <w:bCs/>
              </w:rPr>
              <w:t>(</w:t>
            </w:r>
            <w:r w:rsidR="00617BAD" w:rsidRPr="00A22684">
              <w:rPr>
                <w:rFonts w:ascii="Times New Roman" w:eastAsia="標楷體" w:hAnsi="Times New Roman" w:cs="Times New Roman"/>
                <w:b/>
                <w:bCs/>
              </w:rPr>
              <w:t>Membership Number</w:t>
            </w:r>
            <w:r w:rsidRPr="00A22684">
              <w:rPr>
                <w:rFonts w:ascii="Times New Roman" w:eastAsia="標楷體" w:hAnsi="Times New Roman" w:cs="Times New Roman"/>
                <w:b/>
                <w:bCs/>
              </w:rPr>
              <w:t>)</w:t>
            </w:r>
          </w:p>
        </w:tc>
        <w:tc>
          <w:tcPr>
            <w:tcW w:w="640" w:type="pct"/>
            <w:gridSpan w:val="3"/>
            <w:tcBorders>
              <w:top w:val="thinThickSmallGap" w:sz="18" w:space="0" w:color="auto"/>
              <w:left w:val="thinThickSmallGap" w:sz="18" w:space="0" w:color="auto"/>
              <w:bottom w:val="thinThickSmallGap" w:sz="18" w:space="0" w:color="auto"/>
              <w:right w:val="thinThickSmallGap" w:sz="18" w:space="0" w:color="auto"/>
            </w:tcBorders>
            <w:shd w:val="clear" w:color="auto" w:fill="auto"/>
          </w:tcPr>
          <w:p w14:paraId="07045B67" w14:textId="69DE0CD7" w:rsidR="00106D70" w:rsidRPr="007D073D" w:rsidRDefault="00106D70" w:rsidP="00004FB1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630" w:type="pct"/>
            <w:tcBorders>
              <w:top w:val="thinThickSmallGap" w:sz="18" w:space="0" w:color="auto"/>
              <w:left w:val="thinThickSmallGap" w:sz="18" w:space="0" w:color="auto"/>
              <w:bottom w:val="thinThickSmallGap" w:sz="18" w:space="0" w:color="auto"/>
              <w:right w:val="thinThickSmallGap" w:sz="18" w:space="0" w:color="auto"/>
            </w:tcBorders>
            <w:shd w:val="clear" w:color="auto" w:fill="auto"/>
            <w:vAlign w:val="center"/>
          </w:tcPr>
          <w:p w14:paraId="3D72FCA8" w14:textId="77777777" w:rsidR="00106D70" w:rsidRPr="00A22684" w:rsidRDefault="00106D70" w:rsidP="00971A8D">
            <w:pPr>
              <w:jc w:val="center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b/>
                <w:bCs/>
                <w:szCs w:val="24"/>
              </w:rPr>
              <w:t>工作組別</w:t>
            </w:r>
          </w:p>
          <w:p w14:paraId="4D333DF5" w14:textId="42CD6B42" w:rsidR="00BF0223" w:rsidRPr="007D073D" w:rsidRDefault="007D073D" w:rsidP="00971A8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A22684">
              <w:rPr>
                <w:rFonts w:ascii="Times New Roman" w:eastAsia="標楷體" w:hAnsi="Times New Roman" w:cs="Times New Roman"/>
                <w:b/>
                <w:bCs/>
              </w:rPr>
              <w:t>(</w:t>
            </w:r>
            <w:r w:rsidR="00617BAD" w:rsidRPr="00A22684">
              <w:rPr>
                <w:rFonts w:ascii="Times New Roman" w:eastAsia="標楷體" w:hAnsi="Times New Roman" w:cs="Times New Roman"/>
                <w:b/>
                <w:bCs/>
              </w:rPr>
              <w:t>Group</w:t>
            </w:r>
            <w:r w:rsidRPr="00A22684">
              <w:rPr>
                <w:rFonts w:ascii="Times New Roman" w:eastAsia="標楷體" w:hAnsi="Times New Roman" w:cs="Times New Roman"/>
                <w:b/>
                <w:bCs/>
              </w:rPr>
              <w:t>)</w:t>
            </w:r>
          </w:p>
        </w:tc>
        <w:tc>
          <w:tcPr>
            <w:tcW w:w="721" w:type="pct"/>
            <w:tcBorders>
              <w:top w:val="thinThickSmallGap" w:sz="18" w:space="0" w:color="auto"/>
              <w:left w:val="thinThickSmallGap" w:sz="18" w:space="0" w:color="auto"/>
              <w:bottom w:val="thinThickSmallGap" w:sz="18" w:space="0" w:color="auto"/>
              <w:right w:val="thinThickSmallGap" w:sz="18" w:space="0" w:color="auto"/>
            </w:tcBorders>
            <w:shd w:val="clear" w:color="auto" w:fill="auto"/>
          </w:tcPr>
          <w:p w14:paraId="41DCBB0B" w14:textId="069F7764" w:rsidR="00106D70" w:rsidRPr="007D073D" w:rsidRDefault="00106D70" w:rsidP="00004FB1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</w:tbl>
    <w:p w14:paraId="45E58DB8" w14:textId="77777777" w:rsidR="000738C4" w:rsidRPr="007D073D" w:rsidRDefault="000738C4" w:rsidP="000738C4">
      <w:pPr>
        <w:rPr>
          <w:rFonts w:ascii="Times New Roman" w:eastAsia="標楷體" w:hAnsi="Times New Roman" w:cs="Times New Roman"/>
        </w:rPr>
      </w:pPr>
      <w:r w:rsidRPr="007D073D">
        <w:rPr>
          <w:rFonts w:ascii="Times New Roman" w:eastAsia="標楷體" w:hAnsi="Times New Roman" w:cs="Times New Roman"/>
        </w:rPr>
        <w:t>註：</w:t>
      </w:r>
    </w:p>
    <w:p w14:paraId="127AA011" w14:textId="505114C6" w:rsidR="000738C4" w:rsidRPr="007D073D" w:rsidRDefault="000738C4" w:rsidP="00A22684">
      <w:pPr>
        <w:pStyle w:val="a8"/>
        <w:numPr>
          <w:ilvl w:val="0"/>
          <w:numId w:val="3"/>
        </w:numPr>
        <w:spacing w:beforeLines="0" w:before="0"/>
        <w:ind w:leftChars="0"/>
        <w:jc w:val="both"/>
        <w:rPr>
          <w:rFonts w:eastAsia="標楷體"/>
        </w:rPr>
      </w:pPr>
      <w:r w:rsidRPr="007D073D">
        <w:rPr>
          <w:rFonts w:eastAsia="標楷體"/>
        </w:rPr>
        <w:t>填妥入會申請書後，請連同公司</w:t>
      </w:r>
      <w:r w:rsidR="00C921BF">
        <w:rPr>
          <w:rFonts w:eastAsia="標楷體"/>
        </w:rPr>
        <w:t>合法立案證明文件影本及會員代表身分證影本，以掛號方式郵寄至本聯盟</w:t>
      </w:r>
      <w:r w:rsidRPr="007D073D">
        <w:rPr>
          <w:rFonts w:eastAsia="標楷體"/>
        </w:rPr>
        <w:t>。</w:t>
      </w:r>
      <w:r w:rsidR="00BF0223" w:rsidRPr="007D073D">
        <w:rPr>
          <w:rFonts w:eastAsia="標楷體"/>
        </w:rPr>
        <w:br/>
      </w:r>
      <w:r w:rsidR="001B7EF7" w:rsidRPr="007D073D">
        <w:rPr>
          <w:rFonts w:eastAsia="標楷體"/>
        </w:rPr>
        <w:t xml:space="preserve">After completing the membership application form, please send it to the </w:t>
      </w:r>
      <w:r w:rsidR="00C921BF" w:rsidRPr="00C921BF">
        <w:rPr>
          <w:rFonts w:eastAsia="標楷體"/>
        </w:rPr>
        <w:t>Alliance</w:t>
      </w:r>
      <w:bookmarkStart w:id="2" w:name="_GoBack"/>
      <w:bookmarkEnd w:id="2"/>
      <w:r w:rsidR="001B7EF7" w:rsidRPr="007D073D">
        <w:rPr>
          <w:rFonts w:eastAsia="標楷體"/>
        </w:rPr>
        <w:t xml:space="preserve"> by registered mail, with a copy of the company's legal incorporation documents and a copy of the ID card of membership representative.</w:t>
      </w:r>
    </w:p>
    <w:p w14:paraId="055B65F3" w14:textId="3F3634E2" w:rsidR="00060D1E" w:rsidRPr="007D073D" w:rsidRDefault="000738C4" w:rsidP="00A22684">
      <w:pPr>
        <w:pStyle w:val="a8"/>
        <w:numPr>
          <w:ilvl w:val="0"/>
          <w:numId w:val="3"/>
        </w:numPr>
        <w:spacing w:beforeLines="0" w:before="0"/>
        <w:ind w:leftChars="0"/>
        <w:jc w:val="both"/>
        <w:rPr>
          <w:rFonts w:eastAsia="標楷體"/>
          <w:color w:val="0000FF"/>
        </w:rPr>
      </w:pPr>
      <w:r w:rsidRPr="007D073D">
        <w:rPr>
          <w:rFonts w:eastAsia="標楷體"/>
          <w:color w:val="000000" w:themeColor="text1"/>
        </w:rPr>
        <w:t>入</w:t>
      </w:r>
      <w:r w:rsidRPr="007D073D">
        <w:rPr>
          <w:rFonts w:eastAsia="標楷體"/>
        </w:rPr>
        <w:t>會案件經理事會通過後，請繳納入會費新台幣</w:t>
      </w:r>
      <w:r w:rsidR="00D93604" w:rsidRPr="007D073D">
        <w:rPr>
          <w:rFonts w:eastAsia="標楷體"/>
          <w:u w:val="single"/>
        </w:rPr>
        <w:t xml:space="preserve"> 45</w:t>
      </w:r>
      <w:r w:rsidRPr="007D073D">
        <w:rPr>
          <w:rFonts w:eastAsia="標楷體"/>
          <w:u w:val="single"/>
        </w:rPr>
        <w:t xml:space="preserve">0,000 </w:t>
      </w:r>
      <w:r w:rsidRPr="007D073D">
        <w:rPr>
          <w:rFonts w:eastAsia="標楷體"/>
        </w:rPr>
        <w:t>元</w:t>
      </w:r>
      <w:r w:rsidRPr="007D073D">
        <w:rPr>
          <w:rFonts w:eastAsia="標楷體"/>
        </w:rPr>
        <w:t xml:space="preserve"> (</w:t>
      </w:r>
      <w:r w:rsidRPr="007D073D">
        <w:rPr>
          <w:rFonts w:eastAsia="標楷體"/>
        </w:rPr>
        <w:t>第一年繳交</w:t>
      </w:r>
      <w:r w:rsidRPr="007D073D">
        <w:rPr>
          <w:rFonts w:eastAsia="標楷體"/>
        </w:rPr>
        <w:t>)</w:t>
      </w:r>
      <w:r w:rsidRPr="007D073D">
        <w:rPr>
          <w:rFonts w:eastAsia="標楷體"/>
        </w:rPr>
        <w:t>，常年會費新台幣</w:t>
      </w:r>
      <w:r w:rsidR="00D93604" w:rsidRPr="007D073D">
        <w:rPr>
          <w:rFonts w:eastAsia="標楷體"/>
          <w:u w:val="single"/>
        </w:rPr>
        <w:t xml:space="preserve"> 5</w:t>
      </w:r>
      <w:r w:rsidRPr="007D073D">
        <w:rPr>
          <w:rFonts w:eastAsia="標楷體"/>
          <w:u w:val="single"/>
        </w:rPr>
        <w:t xml:space="preserve">0,000 </w:t>
      </w:r>
      <w:r w:rsidRPr="007D073D">
        <w:rPr>
          <w:rFonts w:eastAsia="標楷體"/>
        </w:rPr>
        <w:t>元</w:t>
      </w:r>
      <w:r w:rsidR="00004FB1" w:rsidRPr="007D073D">
        <w:rPr>
          <w:rFonts w:eastAsia="標楷體"/>
        </w:rPr>
        <w:t xml:space="preserve"> </w:t>
      </w:r>
      <w:r w:rsidRPr="007D073D">
        <w:rPr>
          <w:rFonts w:eastAsia="標楷體"/>
        </w:rPr>
        <w:t>(</w:t>
      </w:r>
      <w:r w:rsidRPr="007D073D">
        <w:rPr>
          <w:rFonts w:eastAsia="標楷體"/>
        </w:rPr>
        <w:t>每年繳交</w:t>
      </w:r>
      <w:r w:rsidRPr="007D073D">
        <w:rPr>
          <w:rFonts w:eastAsia="標楷體"/>
        </w:rPr>
        <w:t>)</w:t>
      </w:r>
      <w:r w:rsidRPr="007D073D">
        <w:rPr>
          <w:rFonts w:eastAsia="標楷體"/>
        </w:rPr>
        <w:t>，並且提供匯款單影本一份</w:t>
      </w:r>
      <w:r w:rsidRPr="007D073D">
        <w:rPr>
          <w:rFonts w:eastAsia="標楷體"/>
          <w:color w:val="0000FF"/>
        </w:rPr>
        <w:t>。</w:t>
      </w:r>
      <w:r w:rsidRPr="007D073D">
        <w:rPr>
          <w:rFonts w:eastAsia="標楷體"/>
          <w:color w:val="0000FF"/>
        </w:rPr>
        <w:t>(</w:t>
      </w:r>
      <w:r w:rsidRPr="007D073D">
        <w:rPr>
          <w:rFonts w:eastAsia="標楷體"/>
          <w:color w:val="0000FF"/>
        </w:rPr>
        <w:t>銀行：</w:t>
      </w:r>
      <w:r w:rsidR="00DD1D5C" w:rsidRPr="007D073D">
        <w:rPr>
          <w:rFonts w:eastAsia="標楷體"/>
          <w:color w:val="0000FF"/>
        </w:rPr>
        <w:t>中國信託商業銀行</w:t>
      </w:r>
      <w:r w:rsidR="00B86E8B" w:rsidRPr="007D073D">
        <w:rPr>
          <w:rFonts w:eastAsia="標楷體"/>
          <w:color w:val="0000FF"/>
        </w:rPr>
        <w:t xml:space="preserve"> </w:t>
      </w:r>
      <w:r w:rsidR="00DD1D5C" w:rsidRPr="007D073D">
        <w:rPr>
          <w:rFonts w:eastAsia="標楷體"/>
          <w:color w:val="0000FF"/>
        </w:rPr>
        <w:t>敦北分行</w:t>
      </w:r>
      <w:r w:rsidR="002E0D00" w:rsidRPr="007D073D">
        <w:rPr>
          <w:rFonts w:eastAsia="標楷體"/>
          <w:color w:val="0000FF"/>
        </w:rPr>
        <w:t>，戶名：</w:t>
      </w:r>
      <w:r w:rsidR="00DD1D5C" w:rsidRPr="007D073D">
        <w:rPr>
          <w:rFonts w:eastAsia="標楷體"/>
          <w:color w:val="0000FF"/>
        </w:rPr>
        <w:t>財團法人台灣經濟研究院</w:t>
      </w:r>
      <w:r w:rsidR="003D5FAA" w:rsidRPr="007D073D">
        <w:rPr>
          <w:rFonts w:eastAsia="標楷體"/>
          <w:color w:val="0000FF"/>
        </w:rPr>
        <w:t>，匯款帳號：</w:t>
      </w:r>
      <w:r w:rsidR="00DD1D5C" w:rsidRPr="007D073D">
        <w:rPr>
          <w:color w:val="0000FF"/>
        </w:rPr>
        <w:t>015540055241</w:t>
      </w:r>
      <w:r w:rsidRPr="007D073D">
        <w:rPr>
          <w:rFonts w:eastAsia="標楷體"/>
          <w:color w:val="0000FF"/>
        </w:rPr>
        <w:t>)</w:t>
      </w:r>
      <w:r w:rsidR="00BF0223" w:rsidRPr="007D073D">
        <w:rPr>
          <w:rFonts w:eastAsia="標楷體"/>
          <w:color w:val="0000FF"/>
        </w:rPr>
        <w:br/>
      </w:r>
      <w:r w:rsidR="001B7EF7" w:rsidRPr="007D073D">
        <w:rPr>
          <w:rFonts w:eastAsia="標楷體"/>
        </w:rPr>
        <w:t xml:space="preserve">After the membership approved by the Board of Directors, please complete the payment of the membership fee of NT$450,000 (for the first year) and the annual membership fee of NT$50,000 (for each year), and provide a copy of the remittance statement. </w:t>
      </w:r>
      <w:r w:rsidR="001B7EF7" w:rsidRPr="007D073D">
        <w:rPr>
          <w:rFonts w:eastAsia="標楷體"/>
          <w:color w:val="0000FF"/>
        </w:rPr>
        <w:t>(CTBC Bank, Dunbei Branch, account name: Taiwan Institute of Economic Research, remittance account number: 015540055241)</w:t>
      </w:r>
    </w:p>
    <w:p w14:paraId="214DAC73" w14:textId="4C2B639F" w:rsidR="00DD707B" w:rsidRPr="00A22684" w:rsidRDefault="000738C4" w:rsidP="00A22684">
      <w:pPr>
        <w:pStyle w:val="a8"/>
        <w:numPr>
          <w:ilvl w:val="0"/>
          <w:numId w:val="3"/>
        </w:numPr>
        <w:spacing w:beforeLines="0" w:before="120"/>
        <w:ind w:leftChars="0"/>
        <w:jc w:val="both"/>
        <w:rPr>
          <w:rFonts w:eastAsia="標楷體"/>
        </w:rPr>
      </w:pPr>
      <w:r w:rsidRPr="00A22684">
        <w:rPr>
          <w:rFonts w:eastAsia="標楷體"/>
        </w:rPr>
        <w:t>聯絡人：賴書宇小姐，電話</w:t>
      </w:r>
      <w:r w:rsidRPr="00A22684">
        <w:rPr>
          <w:rFonts w:eastAsia="標楷體"/>
        </w:rPr>
        <w:t>(02) 2586-5000 (</w:t>
      </w:r>
      <w:r w:rsidRPr="00A22684">
        <w:rPr>
          <w:rFonts w:eastAsia="標楷體"/>
        </w:rPr>
        <w:t>分機</w:t>
      </w:r>
      <w:r w:rsidRPr="00A22684">
        <w:rPr>
          <w:rFonts w:eastAsia="標楷體"/>
        </w:rPr>
        <w:t>926)</w:t>
      </w:r>
      <w:r w:rsidRPr="00A22684">
        <w:rPr>
          <w:rFonts w:eastAsia="標楷體"/>
        </w:rPr>
        <w:t>，傳真</w:t>
      </w:r>
      <w:r w:rsidRPr="00A22684">
        <w:rPr>
          <w:rFonts w:eastAsia="標楷體"/>
        </w:rPr>
        <w:t>(02) 2594-6845</w:t>
      </w:r>
      <w:r w:rsidR="00BE3967" w:rsidRPr="00A22684">
        <w:rPr>
          <w:rFonts w:eastAsia="標楷體"/>
        </w:rPr>
        <w:t>，</w:t>
      </w:r>
      <w:r w:rsidRPr="00A22684">
        <w:rPr>
          <w:rFonts w:eastAsia="標楷體"/>
        </w:rPr>
        <w:t>e-mail</w:t>
      </w:r>
      <w:r w:rsidRPr="00A22684">
        <w:rPr>
          <w:rFonts w:eastAsia="標楷體"/>
        </w:rPr>
        <w:t>：</w:t>
      </w:r>
      <w:r w:rsidR="001C7F6A" w:rsidRPr="00A22684">
        <w:rPr>
          <w:rFonts w:eastAsia="標楷體"/>
        </w:rPr>
        <w:t>tuccus@tier.org.tw</w:t>
      </w:r>
      <w:r w:rsidRPr="00A22684">
        <w:rPr>
          <w:rFonts w:eastAsia="標楷體"/>
        </w:rPr>
        <w:t>，地址：</w:t>
      </w:r>
      <w:r w:rsidRPr="00A22684">
        <w:rPr>
          <w:rFonts w:eastAsia="標楷體"/>
        </w:rPr>
        <w:t>104</w:t>
      </w:r>
      <w:r w:rsidRPr="00A22684">
        <w:rPr>
          <w:rFonts w:eastAsia="標楷體"/>
        </w:rPr>
        <w:t>台北市德惠街</w:t>
      </w:r>
      <w:r w:rsidRPr="00A22684">
        <w:rPr>
          <w:rFonts w:eastAsia="標楷體"/>
        </w:rPr>
        <w:t>16-8</w:t>
      </w:r>
      <w:r w:rsidRPr="00A22684">
        <w:rPr>
          <w:rFonts w:eastAsia="標楷體"/>
        </w:rPr>
        <w:t>號</w:t>
      </w:r>
      <w:r w:rsidRPr="00A22684">
        <w:rPr>
          <w:rFonts w:eastAsia="標楷體"/>
        </w:rPr>
        <w:t>9</w:t>
      </w:r>
      <w:r w:rsidR="00004FB1" w:rsidRPr="00A22684">
        <w:rPr>
          <w:rFonts w:eastAsia="標楷體"/>
        </w:rPr>
        <w:t>樓「</w:t>
      </w:r>
      <w:r w:rsidR="00DD1D5C" w:rsidRPr="00A22684">
        <w:rPr>
          <w:rFonts w:eastAsia="標楷體"/>
        </w:rPr>
        <w:t>台美碳捕捉、再利用與封存</w:t>
      </w:r>
      <w:r w:rsidR="00DD1D5C" w:rsidRPr="00A22684">
        <w:rPr>
          <w:rFonts w:eastAsia="標楷體"/>
        </w:rPr>
        <w:t>(CCUS)</w:t>
      </w:r>
      <w:r w:rsidR="00DD1D5C" w:rsidRPr="00A22684">
        <w:rPr>
          <w:rFonts w:eastAsia="標楷體"/>
        </w:rPr>
        <w:t>產業推動聯盟</w:t>
      </w:r>
      <w:r w:rsidR="00004FB1" w:rsidRPr="00A22684">
        <w:rPr>
          <w:rFonts w:eastAsia="標楷體"/>
        </w:rPr>
        <w:t>」</w:t>
      </w:r>
      <w:r w:rsidR="00A75AF5" w:rsidRPr="00A22684">
        <w:rPr>
          <w:rFonts w:eastAsia="標楷體"/>
        </w:rPr>
        <w:t>籌備處。</w:t>
      </w:r>
      <w:r w:rsidR="00BF0223" w:rsidRPr="00A22684">
        <w:rPr>
          <w:rFonts w:eastAsia="標楷體"/>
        </w:rPr>
        <w:br/>
      </w:r>
      <w:r w:rsidR="00DD707B" w:rsidRPr="00A22684">
        <w:rPr>
          <w:rFonts w:eastAsia="標楷體"/>
        </w:rPr>
        <w:t>Contact: Ms. Shu-Yu Lai, Tel (02) 2586-5000 (ext. 926), Fax (02) 2594-6845.</w:t>
      </w:r>
    </w:p>
    <w:p w14:paraId="4FE4B0CF" w14:textId="3BDD6FAD" w:rsidR="00837FD6" w:rsidRPr="007D073D" w:rsidRDefault="00DD707B" w:rsidP="00A22684">
      <w:pPr>
        <w:pStyle w:val="a8"/>
        <w:spacing w:beforeLines="0" w:before="0"/>
        <w:ind w:leftChars="0" w:left="720"/>
        <w:jc w:val="both"/>
        <w:rPr>
          <w:rFonts w:eastAsia="標楷體"/>
        </w:rPr>
      </w:pPr>
      <w:r w:rsidRPr="007D073D">
        <w:rPr>
          <w:rFonts w:eastAsia="標楷體"/>
        </w:rPr>
        <w:t>E-mail: tuccus@tier.org.tw, Address: 9F, No. 16-8, De-Hui Street, Taipei 104, Taiwan, "Taiwan-U.S. Carbon Capture, Utilization and Storage (CCUS) Industry Promotion Alliance" Organizing Office.</w:t>
      </w:r>
    </w:p>
    <w:sectPr w:rsidR="00837FD6" w:rsidRPr="007D073D" w:rsidSect="00BD11EC">
      <w:footerReference w:type="default" r:id="rId7"/>
      <w:pgSz w:w="11906" w:h="16838"/>
      <w:pgMar w:top="709" w:right="1077" w:bottom="1134" w:left="107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48966FD" w14:textId="77777777" w:rsidR="00356EAD" w:rsidRDefault="00356EAD" w:rsidP="000E7087">
      <w:r>
        <w:separator/>
      </w:r>
    </w:p>
  </w:endnote>
  <w:endnote w:type="continuationSeparator" w:id="0">
    <w:p w14:paraId="3E9C115B" w14:textId="77777777" w:rsidR="00356EAD" w:rsidRDefault="00356EAD" w:rsidP="000E70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標楷體">
    <w:altName w:val="DF Kai Shu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413662366"/>
      <w:docPartObj>
        <w:docPartGallery w:val="Page Numbers (Bottom of Page)"/>
        <w:docPartUnique/>
      </w:docPartObj>
    </w:sdtPr>
    <w:sdtEndPr/>
    <w:sdtContent>
      <w:p w14:paraId="73F5928A" w14:textId="04AB4AC9" w:rsidR="00971A8D" w:rsidRDefault="00971A8D" w:rsidP="00971A8D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921BF" w:rsidRPr="00C921BF">
          <w:rPr>
            <w:noProof/>
            <w:lang w:val="zh-TW"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A99FEE7" w14:textId="77777777" w:rsidR="00356EAD" w:rsidRDefault="00356EAD" w:rsidP="000E7087">
      <w:r>
        <w:separator/>
      </w:r>
    </w:p>
  </w:footnote>
  <w:footnote w:type="continuationSeparator" w:id="0">
    <w:p w14:paraId="2B1C1D30" w14:textId="77777777" w:rsidR="00356EAD" w:rsidRDefault="00356EAD" w:rsidP="000E70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0C35EF"/>
    <w:multiLevelType w:val="hybridMultilevel"/>
    <w:tmpl w:val="F6E69402"/>
    <w:lvl w:ilvl="0" w:tplc="0409000F">
      <w:start w:val="1"/>
      <w:numFmt w:val="decimal"/>
      <w:lvlText w:val="%1."/>
      <w:lvlJc w:val="left"/>
      <w:pPr>
        <w:ind w:left="72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200" w:hanging="480"/>
      </w:pPr>
    </w:lvl>
    <w:lvl w:ilvl="2" w:tplc="0409001B" w:tentative="1">
      <w:start w:val="1"/>
      <w:numFmt w:val="lowerRoman"/>
      <w:lvlText w:val="%3."/>
      <w:lvlJc w:val="right"/>
      <w:pPr>
        <w:ind w:left="1680" w:hanging="480"/>
      </w:pPr>
    </w:lvl>
    <w:lvl w:ilvl="3" w:tplc="0409000F" w:tentative="1">
      <w:start w:val="1"/>
      <w:numFmt w:val="decimal"/>
      <w:lvlText w:val="%4."/>
      <w:lvlJc w:val="left"/>
      <w:pPr>
        <w:ind w:left="21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40" w:hanging="480"/>
      </w:pPr>
    </w:lvl>
    <w:lvl w:ilvl="5" w:tplc="0409001B" w:tentative="1">
      <w:start w:val="1"/>
      <w:numFmt w:val="lowerRoman"/>
      <w:lvlText w:val="%6."/>
      <w:lvlJc w:val="right"/>
      <w:pPr>
        <w:ind w:left="3120" w:hanging="480"/>
      </w:pPr>
    </w:lvl>
    <w:lvl w:ilvl="6" w:tplc="0409000F" w:tentative="1">
      <w:start w:val="1"/>
      <w:numFmt w:val="decimal"/>
      <w:lvlText w:val="%7."/>
      <w:lvlJc w:val="left"/>
      <w:pPr>
        <w:ind w:left="36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80" w:hanging="480"/>
      </w:pPr>
    </w:lvl>
    <w:lvl w:ilvl="8" w:tplc="0409001B" w:tentative="1">
      <w:start w:val="1"/>
      <w:numFmt w:val="lowerRoman"/>
      <w:lvlText w:val="%9."/>
      <w:lvlJc w:val="right"/>
      <w:pPr>
        <w:ind w:left="4560" w:hanging="480"/>
      </w:pPr>
    </w:lvl>
  </w:abstractNum>
  <w:abstractNum w:abstractNumId="1" w15:restartNumberingAfterBreak="0">
    <w:nsid w:val="3C443392"/>
    <w:multiLevelType w:val="hybridMultilevel"/>
    <w:tmpl w:val="298EAFB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46311889"/>
    <w:multiLevelType w:val="hybridMultilevel"/>
    <w:tmpl w:val="30385724"/>
    <w:lvl w:ilvl="0" w:tplc="968A9032">
      <w:start w:val="2"/>
      <w:numFmt w:val="bullet"/>
      <w:lvlText w:val="□"/>
      <w:lvlJc w:val="left"/>
      <w:pPr>
        <w:tabs>
          <w:tab w:val="num" w:pos="63"/>
        </w:tabs>
        <w:ind w:left="63" w:hanging="675"/>
      </w:pPr>
      <w:rPr>
        <w:rFonts w:ascii="標楷體" w:eastAsia="標楷體" w:hAnsi="標楷體" w:cs="Times New Roman" w:hint="eastAsia"/>
        <w:sz w:val="28"/>
        <w:szCs w:val="28"/>
      </w:rPr>
    </w:lvl>
    <w:lvl w:ilvl="1" w:tplc="04090003" w:tentative="1">
      <w:start w:val="1"/>
      <w:numFmt w:val="bullet"/>
      <w:lvlText w:val=""/>
      <w:lvlJc w:val="left"/>
      <w:pPr>
        <w:tabs>
          <w:tab w:val="num" w:pos="348"/>
        </w:tabs>
        <w:ind w:left="348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828"/>
        </w:tabs>
        <w:ind w:left="828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308"/>
        </w:tabs>
        <w:ind w:left="1308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1788"/>
        </w:tabs>
        <w:ind w:left="1788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268"/>
        </w:tabs>
        <w:ind w:left="2268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748"/>
        </w:tabs>
        <w:ind w:left="2748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228"/>
        </w:tabs>
        <w:ind w:left="3228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08"/>
        </w:tabs>
        <w:ind w:left="3708" w:hanging="48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K1MLc0MzU0t7QwNzVT0lEKTi0uzszPAykwqgUAA3UDYywAAAA="/>
  </w:docVars>
  <w:rsids>
    <w:rsidRoot w:val="00106D70"/>
    <w:rsid w:val="00004FB1"/>
    <w:rsid w:val="000258B5"/>
    <w:rsid w:val="00043B80"/>
    <w:rsid w:val="00060D1E"/>
    <w:rsid w:val="000738C4"/>
    <w:rsid w:val="000E7087"/>
    <w:rsid w:val="00106D70"/>
    <w:rsid w:val="00132E99"/>
    <w:rsid w:val="0016472A"/>
    <w:rsid w:val="001B7EF7"/>
    <w:rsid w:val="001C7F6A"/>
    <w:rsid w:val="00292D64"/>
    <w:rsid w:val="002E0D00"/>
    <w:rsid w:val="00356EAD"/>
    <w:rsid w:val="0036324B"/>
    <w:rsid w:val="00363ADC"/>
    <w:rsid w:val="00395FDE"/>
    <w:rsid w:val="003D5FAA"/>
    <w:rsid w:val="003E6D56"/>
    <w:rsid w:val="00442582"/>
    <w:rsid w:val="004A769B"/>
    <w:rsid w:val="004D6F71"/>
    <w:rsid w:val="005D0822"/>
    <w:rsid w:val="00617BAD"/>
    <w:rsid w:val="00624AB2"/>
    <w:rsid w:val="00660855"/>
    <w:rsid w:val="00682F90"/>
    <w:rsid w:val="00745E2C"/>
    <w:rsid w:val="007D073D"/>
    <w:rsid w:val="00837FD6"/>
    <w:rsid w:val="00860553"/>
    <w:rsid w:val="008A2372"/>
    <w:rsid w:val="008C5477"/>
    <w:rsid w:val="008E1196"/>
    <w:rsid w:val="009134A0"/>
    <w:rsid w:val="00971A8D"/>
    <w:rsid w:val="009A07F0"/>
    <w:rsid w:val="009B44F0"/>
    <w:rsid w:val="009D6B70"/>
    <w:rsid w:val="009E3A8A"/>
    <w:rsid w:val="00A22684"/>
    <w:rsid w:val="00A75AF5"/>
    <w:rsid w:val="00B06309"/>
    <w:rsid w:val="00B13FA2"/>
    <w:rsid w:val="00B86E8B"/>
    <w:rsid w:val="00BA314D"/>
    <w:rsid w:val="00BD11EC"/>
    <w:rsid w:val="00BE14B9"/>
    <w:rsid w:val="00BE3967"/>
    <w:rsid w:val="00BF0223"/>
    <w:rsid w:val="00C24816"/>
    <w:rsid w:val="00C921BF"/>
    <w:rsid w:val="00D93604"/>
    <w:rsid w:val="00DD1D5C"/>
    <w:rsid w:val="00DD707B"/>
    <w:rsid w:val="00E802E5"/>
    <w:rsid w:val="00ED28A0"/>
    <w:rsid w:val="00EE3D9E"/>
    <w:rsid w:val="00F226C3"/>
    <w:rsid w:val="00F476BA"/>
    <w:rsid w:val="00FC08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8CD690"/>
  <w15:docId w15:val="{98EB0C96-0744-4A75-BDAC-3BCD8E29A9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06D70"/>
    <w:rPr>
      <w:color w:val="0000FF" w:themeColor="hyperlink"/>
      <w:u w:val="single"/>
    </w:rPr>
  </w:style>
  <w:style w:type="paragraph" w:styleId="a4">
    <w:name w:val="header"/>
    <w:basedOn w:val="a"/>
    <w:link w:val="a5"/>
    <w:uiPriority w:val="99"/>
    <w:unhideWhenUsed/>
    <w:rsid w:val="000E708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0E7087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0E708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0E7087"/>
    <w:rPr>
      <w:sz w:val="20"/>
      <w:szCs w:val="20"/>
    </w:rPr>
  </w:style>
  <w:style w:type="paragraph" w:styleId="a8">
    <w:name w:val="List Paragraph"/>
    <w:basedOn w:val="a"/>
    <w:uiPriority w:val="34"/>
    <w:qFormat/>
    <w:rsid w:val="000738C4"/>
    <w:pPr>
      <w:spacing w:beforeLines="50" w:before="50"/>
      <w:ind w:leftChars="200" w:left="480"/>
    </w:pPr>
    <w:rPr>
      <w:rFonts w:ascii="Times New Roman" w:hAnsi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2</Words>
  <Characters>2125</Characters>
  <Application>Microsoft Office Word</Application>
  <DocSecurity>0</DocSecurity>
  <Lines>17</Lines>
  <Paragraphs>4</Paragraphs>
  <ScaleCrop>false</ScaleCrop>
  <Company/>
  <LinksUpToDate>false</LinksUpToDate>
  <CharactersWithSpaces>24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賴書宇</dc:creator>
  <cp:lastModifiedBy>賴書宇</cp:lastModifiedBy>
  <cp:revision>2</cp:revision>
  <dcterms:created xsi:type="dcterms:W3CDTF">2022-07-21T08:54:00Z</dcterms:created>
  <dcterms:modified xsi:type="dcterms:W3CDTF">2022-07-21T08:54:00Z</dcterms:modified>
</cp:coreProperties>
</file>